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027B71" w14:textId="77777777" w:rsidR="00460E4C" w:rsidRDefault="00460E4C" w:rsidP="001221EF">
      <w:pPr>
        <w:spacing w:after="0"/>
        <w:jc w:val="center"/>
        <w:rPr>
          <w:rFonts w:ascii="SuisseIntl-Bold" w:hAnsi="SuisseIntl-Bold" w:cs="Nimbus Sans DV"/>
          <w:b/>
          <w:caps/>
          <w:color w:val="FAA61A"/>
          <w:sz w:val="28"/>
          <w:szCs w:val="28"/>
          <w:lang w:val="en-GB"/>
        </w:rPr>
      </w:pPr>
    </w:p>
    <w:p w14:paraId="35808802" w14:textId="63C22793" w:rsidR="001C2096" w:rsidRPr="00B87010" w:rsidRDefault="00411A84" w:rsidP="00E63945">
      <w:pPr>
        <w:spacing w:after="0"/>
        <w:jc w:val="center"/>
        <w:rPr>
          <w:rFonts w:ascii="SuisseIntl-Medium" w:hAnsi="SuisseIntl-Medium"/>
          <w:color w:val="262C69" w:themeColor="text1"/>
          <w:sz w:val="22"/>
          <w:lang w:val="es-CR"/>
        </w:rPr>
      </w:pPr>
      <w:r w:rsidRPr="00F60B8D">
        <w:rPr>
          <w:rFonts w:ascii="SuisseIntl-Bold" w:hAnsi="SuisseIntl-Bold" w:cs="Nimbus Sans DV"/>
          <w:b/>
          <w:caps/>
          <w:color w:val="FAA61A"/>
          <w:sz w:val="28"/>
          <w:szCs w:val="28"/>
          <w:lang w:val="fr-BE"/>
        </w:rPr>
        <w:t>F</w:t>
      </w:r>
      <w:r w:rsidR="009C1DFA" w:rsidRPr="00F60B8D">
        <w:rPr>
          <w:rFonts w:ascii="SuisseIntl-Bold" w:hAnsi="SuisseIntl-Bold" w:cs="Nimbus Sans DV"/>
          <w:b/>
          <w:caps/>
          <w:color w:val="FAA61A"/>
          <w:sz w:val="28"/>
          <w:szCs w:val="28"/>
          <w:lang w:val="fr-BE"/>
        </w:rPr>
        <w:t>ORMULARIO DE DEMANDA DE FINANCIAMENTO</w:t>
      </w:r>
      <w:r w:rsidR="00D643C8" w:rsidRPr="00F60B8D">
        <w:rPr>
          <w:rFonts w:ascii="SuisseIntl-Medium" w:hAnsi="SuisseIntl-Medium"/>
          <w:color w:val="262C69" w:themeColor="text1"/>
          <w:sz w:val="22"/>
          <w:lang w:val="fr-BE"/>
        </w:rPr>
        <w:br/>
      </w:r>
      <w:r w:rsidR="009C1DFA" w:rsidRPr="00B87010">
        <w:rPr>
          <w:rFonts w:ascii="SuisseIntl-Medium" w:hAnsi="SuisseIntl-Medium"/>
          <w:color w:val="262C69" w:themeColor="text1"/>
          <w:sz w:val="24"/>
          <w:szCs w:val="22"/>
          <w:lang w:val="es-CR"/>
        </w:rPr>
        <w:t>Agricultura Sostenible</w:t>
      </w:r>
    </w:p>
    <w:p w14:paraId="6AF64074" w14:textId="77777777" w:rsidR="00E63945" w:rsidRPr="00F60B8D" w:rsidRDefault="00E63945" w:rsidP="00E63945">
      <w:pPr>
        <w:spacing w:after="0"/>
        <w:jc w:val="center"/>
        <w:rPr>
          <w:rFonts w:ascii="SuisseIntl-Bold" w:hAnsi="SuisseIntl-Bold" w:cs="Nimbus Sans DV"/>
          <w:b/>
          <w:caps/>
          <w:color w:val="FAA61A"/>
          <w:sz w:val="28"/>
          <w:szCs w:val="28"/>
          <w:lang w:val="fr-B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6"/>
        <w:gridCol w:w="5464"/>
      </w:tblGrid>
      <w:tr w:rsidR="00191670" w:rsidRPr="00411A84" w14:paraId="56975B63" w14:textId="77777777" w:rsidTr="00F60B8D">
        <w:trPr>
          <w:trHeight w:val="17"/>
        </w:trPr>
        <w:tc>
          <w:tcPr>
            <w:tcW w:w="10420" w:type="dxa"/>
            <w:gridSpan w:val="2"/>
            <w:tcBorders>
              <w:top w:val="single" w:sz="18" w:space="0" w:color="FAA61A" w:themeColor="accent6"/>
              <w:left w:val="single" w:sz="18" w:space="0" w:color="FAA61A" w:themeColor="accent6"/>
              <w:bottom w:val="single" w:sz="18" w:space="0" w:color="FAA61A" w:themeColor="accent6"/>
              <w:right w:val="single" w:sz="18" w:space="0" w:color="FAA61A" w:themeColor="accent6"/>
            </w:tcBorders>
            <w:shd w:val="clear" w:color="auto" w:fill="FAA61A" w:themeFill="text2"/>
            <w:vAlign w:val="center"/>
          </w:tcPr>
          <w:p w14:paraId="0CB6A9A8" w14:textId="36D9CAB2" w:rsidR="00364B67" w:rsidRPr="009C1DFA" w:rsidRDefault="00EF660C" w:rsidP="00793732">
            <w:pPr>
              <w:shd w:val="clear" w:color="auto" w:fill="auto"/>
              <w:spacing w:after="0"/>
              <w:jc w:val="left"/>
              <w:rPr>
                <w:rFonts w:ascii="SuisseIntl-Bold" w:eastAsiaTheme="majorEastAsia" w:hAnsi="SuisseIntl-Bold"/>
                <w:b/>
                <w:bCs/>
                <w:color w:val="FAA61A" w:themeColor="text2"/>
                <w:sz w:val="24"/>
                <w:szCs w:val="24"/>
              </w:rPr>
            </w:pPr>
            <w:r>
              <w:rPr>
                <w:rFonts w:ascii="SuisseIntl-Bold" w:eastAsia="SuisseIntl-Bold" w:hAnsi="SuisseIntl-Bold" w:cs="SuisseIntl-Bold"/>
                <w:b/>
                <w:color w:val="F2F2F2" w:themeColor="background2"/>
                <w:spacing w:val="-2"/>
                <w:sz w:val="22"/>
                <w:szCs w:val="22"/>
                <w:lang w:val="en-GB"/>
              </w:rPr>
              <w:t>DATOS DE LA ORGANIZACIÓN</w:t>
            </w:r>
          </w:p>
        </w:tc>
      </w:tr>
      <w:tr w:rsidR="00411A84" w:rsidRPr="00411A84" w14:paraId="35EFC221" w14:textId="77777777" w:rsidTr="00F60B8D">
        <w:tc>
          <w:tcPr>
            <w:tcW w:w="10420" w:type="dxa"/>
            <w:gridSpan w:val="2"/>
            <w:tcBorders>
              <w:top w:val="single" w:sz="18" w:space="0" w:color="FAA61A" w:themeColor="accent6"/>
              <w:left w:val="single" w:sz="18" w:space="0" w:color="FAA61A" w:themeColor="accent6"/>
              <w:bottom w:val="single" w:sz="4" w:space="0" w:color="FDCB78" w:themeColor="accent5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2FC1B955" w14:textId="58242824" w:rsidR="00411A84" w:rsidRPr="00D643C8" w:rsidRDefault="00411A84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N</w:t>
            </w:r>
            <w:r w:rsidR="00EF660C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ombre de la organi</w:t>
            </w:r>
            <w:r w:rsidR="008A6AAF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zación</w:t>
            </w:r>
            <w:r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</w:tr>
      <w:tr w:rsidR="00D41182" w:rsidRPr="00411A84" w14:paraId="1D83DC3E" w14:textId="77777777" w:rsidTr="00F60B8D">
        <w:tc>
          <w:tcPr>
            <w:tcW w:w="4956" w:type="dxa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8" w:space="0" w:color="FAA61A" w:themeColor="accent6"/>
            </w:tcBorders>
            <w:shd w:val="clear" w:color="auto" w:fill="FEF4E3" w:themeFill="accent5" w:themeFillTint="33"/>
          </w:tcPr>
          <w:p w14:paraId="7FCDC566" w14:textId="488E14D5" w:rsidR="00411A84" w:rsidRDefault="008A6AAF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Dirección de la organización</w:t>
            </w:r>
            <w:r w:rsidR="00411A84"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  <w:p w14:paraId="49F73412" w14:textId="404E9256" w:rsidR="002C39D6" w:rsidRPr="00D643C8" w:rsidRDefault="002C39D6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</w:p>
        </w:tc>
        <w:tc>
          <w:tcPr>
            <w:tcW w:w="5464" w:type="dxa"/>
            <w:tcBorders>
              <w:top w:val="single" w:sz="8" w:space="0" w:color="FAA61A" w:themeColor="accent6"/>
              <w:left w:val="single" w:sz="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2B956657" w14:textId="1979623E" w:rsidR="00411A84" w:rsidRPr="00D643C8" w:rsidRDefault="008A6AAF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País</w:t>
            </w:r>
            <w:r w:rsidR="00411A84"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</w:tr>
      <w:tr w:rsidR="00411A84" w:rsidRPr="00411A84" w14:paraId="31FB5972" w14:textId="77777777" w:rsidTr="00F60B8D">
        <w:tc>
          <w:tcPr>
            <w:tcW w:w="10420" w:type="dxa"/>
            <w:gridSpan w:val="2"/>
            <w:tcBorders>
              <w:left w:val="single" w:sz="18" w:space="0" w:color="FAA61A" w:themeColor="accent6"/>
              <w:bottom w:val="single" w:sz="1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61E53A52" w14:textId="38D088ED" w:rsidR="00411A84" w:rsidRPr="00D643C8" w:rsidRDefault="008A6AAF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Página de Internet</w:t>
            </w:r>
            <w:r w:rsidR="00411A84"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</w:tr>
      <w:tr w:rsidR="00191670" w:rsidRPr="00F60B8D" w14:paraId="03A6A1CC" w14:textId="77777777" w:rsidTr="00F60B8D">
        <w:trPr>
          <w:trHeight w:val="20"/>
        </w:trPr>
        <w:tc>
          <w:tcPr>
            <w:tcW w:w="10420" w:type="dxa"/>
            <w:gridSpan w:val="2"/>
            <w:tcBorders>
              <w:top w:val="single" w:sz="18" w:space="0" w:color="FAA61A" w:themeColor="accent6"/>
              <w:left w:val="single" w:sz="18" w:space="0" w:color="FAA61A" w:themeColor="accent6"/>
              <w:right w:val="single" w:sz="18" w:space="0" w:color="FAA61A" w:themeColor="accent6"/>
            </w:tcBorders>
            <w:shd w:val="clear" w:color="auto" w:fill="FAA61A" w:themeFill="text2"/>
            <w:vAlign w:val="center"/>
          </w:tcPr>
          <w:p w14:paraId="7DD586F0" w14:textId="59F88588" w:rsidR="00191670" w:rsidRPr="00F60B8D" w:rsidRDefault="00D511BD" w:rsidP="00D643C8">
            <w:pPr>
              <w:shd w:val="clear" w:color="auto" w:fill="auto"/>
              <w:spacing w:after="0"/>
              <w:jc w:val="left"/>
              <w:rPr>
                <w:rFonts w:ascii="SuisseIntl-Bold" w:eastAsiaTheme="majorEastAsia" w:hAnsi="SuisseIntl-Bold"/>
                <w:b/>
                <w:bCs/>
                <w:sz w:val="24"/>
                <w:szCs w:val="24"/>
                <w:lang w:val="fr-BE"/>
              </w:rPr>
            </w:pPr>
            <w:r w:rsidRPr="00F60B8D">
              <w:rPr>
                <w:rFonts w:ascii="SuisseIntl-Bold" w:eastAsia="SuisseIntl-Bold" w:hAnsi="SuisseIntl-Bold" w:cs="SuisseIntl-Bold"/>
                <w:b/>
                <w:color w:val="F2F2F2" w:themeColor="background2"/>
                <w:spacing w:val="-2"/>
                <w:sz w:val="22"/>
                <w:szCs w:val="22"/>
                <w:lang w:val="fr-BE"/>
              </w:rPr>
              <w:t>DATOS DE LA PERSONA DE CONTACTO</w:t>
            </w:r>
          </w:p>
        </w:tc>
      </w:tr>
      <w:tr w:rsidR="00191670" w:rsidRPr="00411A84" w14:paraId="6B07F6B5" w14:textId="77777777" w:rsidTr="00F60B8D">
        <w:tc>
          <w:tcPr>
            <w:tcW w:w="4956" w:type="dxa"/>
            <w:tcBorders>
              <w:top w:val="single" w:sz="1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8" w:space="0" w:color="FAA61A" w:themeColor="accent6"/>
            </w:tcBorders>
            <w:shd w:val="clear" w:color="auto" w:fill="FEF4E3" w:themeFill="accent5" w:themeFillTint="33"/>
          </w:tcPr>
          <w:p w14:paraId="25538EB5" w14:textId="0DC218F5" w:rsidR="00191670" w:rsidRPr="00D643C8" w:rsidRDefault="00191670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N</w:t>
            </w:r>
            <w:r w:rsidR="00D511BD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ombres y Apellidos</w:t>
            </w:r>
            <w:r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  <w:tc>
          <w:tcPr>
            <w:tcW w:w="5464" w:type="dxa"/>
            <w:tcBorders>
              <w:top w:val="single" w:sz="18" w:space="0" w:color="FAA61A" w:themeColor="accent6"/>
              <w:left w:val="single" w:sz="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68324182" w14:textId="66B32A8F" w:rsidR="00191670" w:rsidRPr="00D643C8" w:rsidRDefault="000C428A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Cargo</w:t>
            </w:r>
            <w:r w:rsidR="00191670"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</w:tr>
      <w:tr w:rsidR="00191670" w:rsidRPr="00411A84" w14:paraId="3EF0AA81" w14:textId="77777777" w:rsidTr="00F60B8D">
        <w:tc>
          <w:tcPr>
            <w:tcW w:w="10420" w:type="dxa"/>
            <w:gridSpan w:val="2"/>
            <w:tcBorders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6184CE71" w14:textId="4E72620B" w:rsidR="00191670" w:rsidRPr="00D643C8" w:rsidRDefault="00C31674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Correo electrónico</w:t>
            </w:r>
            <w:r w:rsidR="00191670"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</w:tr>
      <w:tr w:rsidR="00191670" w:rsidRPr="00411A84" w14:paraId="3223057C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2ACDBEF2" w14:textId="540A6FCD" w:rsidR="00191670" w:rsidRPr="00D643C8" w:rsidRDefault="00C31674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N° de teléfono</w:t>
            </w:r>
            <w:r w:rsidR="00191670"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</w:tr>
      <w:tr w:rsidR="00C31674" w:rsidRPr="00F60B8D" w14:paraId="6CD5AF9A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75B99D55" w14:textId="23638869" w:rsidR="00C31674" w:rsidRPr="00B87010" w:rsidRDefault="00C31674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Contacto en Skype (si procede):</w:t>
            </w:r>
          </w:p>
        </w:tc>
      </w:tr>
      <w:tr w:rsidR="00191670" w:rsidRPr="00411A84" w14:paraId="40D417B1" w14:textId="77777777" w:rsidTr="00F60B8D">
        <w:tc>
          <w:tcPr>
            <w:tcW w:w="10420" w:type="dxa"/>
            <w:gridSpan w:val="2"/>
            <w:tcBorders>
              <w:top w:val="single" w:sz="18" w:space="0" w:color="FAA61A" w:themeColor="accent6"/>
              <w:left w:val="single" w:sz="18" w:space="0" w:color="FAA61A" w:themeColor="accent6"/>
              <w:bottom w:val="single" w:sz="18" w:space="0" w:color="FAA61A" w:themeColor="accent6"/>
              <w:right w:val="single" w:sz="18" w:space="0" w:color="FAA61A" w:themeColor="accent6"/>
            </w:tcBorders>
            <w:shd w:val="clear" w:color="auto" w:fill="FAA61A" w:themeFill="text2"/>
          </w:tcPr>
          <w:p w14:paraId="22F2347B" w14:textId="0C322A68" w:rsidR="00191670" w:rsidRPr="00966D55" w:rsidRDefault="00C31674" w:rsidP="00D643C8">
            <w:pPr>
              <w:shd w:val="clear" w:color="auto" w:fill="auto"/>
              <w:spacing w:after="0"/>
              <w:jc w:val="left"/>
              <w:rPr>
                <w:rFonts w:ascii="SuisseIntl-Bold" w:eastAsiaTheme="majorEastAsia" w:hAnsi="SuisseIntl-Bold"/>
                <w:b/>
                <w:bCs/>
                <w:sz w:val="24"/>
                <w:szCs w:val="24"/>
              </w:rPr>
            </w:pPr>
            <w:r w:rsidRPr="00966D55">
              <w:rPr>
                <w:rFonts w:ascii="SuisseIntl-Bold" w:eastAsia="SuisseIntl-Bold" w:hAnsi="SuisseIntl-Bold" w:cs="SuisseIntl-Bold"/>
                <w:b/>
                <w:color w:val="F2F2F2" w:themeColor="background2"/>
                <w:spacing w:val="-2"/>
                <w:sz w:val="22"/>
                <w:szCs w:val="22"/>
                <w:lang w:val="en-GB"/>
              </w:rPr>
              <w:t>DATOS COMERCIALES</w:t>
            </w:r>
          </w:p>
        </w:tc>
      </w:tr>
      <w:tr w:rsidR="00191670" w:rsidRPr="00411A84" w14:paraId="42ADB1D9" w14:textId="77777777" w:rsidTr="00F60B8D">
        <w:tc>
          <w:tcPr>
            <w:tcW w:w="10420" w:type="dxa"/>
            <w:gridSpan w:val="2"/>
            <w:tcBorders>
              <w:top w:val="single" w:sz="1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76CD727A" w14:textId="02104466" w:rsidR="00191670" w:rsidRPr="00D643C8" w:rsidRDefault="00966D55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Estructura legal</w:t>
            </w:r>
            <w:r w:rsidR="00191670" w:rsidRPr="00D643C8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</w:tc>
      </w:tr>
      <w:tr w:rsidR="00191670" w:rsidRPr="00B87010" w14:paraId="25CD9665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5C82ED11" w14:textId="3BD895AB" w:rsidR="00191670" w:rsidRPr="00B95737" w:rsidRDefault="00966D55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</w:pPr>
            <w:r w:rsidRPr="00B95737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  <w:t>Fecha de inicio de opera</w:t>
            </w:r>
            <w:r w:rsidR="00B95737" w:rsidRPr="00B95737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  <w:t>ciones</w:t>
            </w:r>
            <w:r w:rsidR="00191670" w:rsidRPr="00B95737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  <w:t>:</w:t>
            </w:r>
          </w:p>
        </w:tc>
      </w:tr>
      <w:tr w:rsidR="00327B3F" w:rsidRPr="00F60B8D" w14:paraId="7265C2DC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05A3A7B7" w14:textId="5EC6B40B" w:rsidR="00327B3F" w:rsidRPr="00F60B8D" w:rsidRDefault="00327B3F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fr-BE"/>
              </w:rPr>
            </w:pPr>
            <w:r w:rsidRPr="00F60B8D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fr-BE"/>
              </w:rPr>
              <w:t xml:space="preserve">¿Cuál es el producto principal de su </w:t>
            </w:r>
            <w:proofErr w:type="gramStart"/>
            <w:r w:rsidRPr="00F60B8D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fr-BE"/>
              </w:rPr>
              <w:t>organización?</w:t>
            </w:r>
            <w:proofErr w:type="gramEnd"/>
          </w:p>
        </w:tc>
      </w:tr>
      <w:tr w:rsidR="00191670" w:rsidRPr="00B87010" w14:paraId="03B995F2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78C048E6" w14:textId="1A6AD5D9" w:rsidR="00191670" w:rsidRPr="00B87010" w:rsidRDefault="000063D6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¿</w:t>
            </w:r>
            <w:r w:rsidR="00B95737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Con cuántos productores o proveedores trabaja </w:t>
            </w:r>
            <w:r w:rsidR="00E05CE7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su organización</w:t>
            </w:r>
            <w:r w:rsidR="00191670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?</w:t>
            </w:r>
          </w:p>
        </w:tc>
      </w:tr>
      <w:tr w:rsidR="00191670" w:rsidRPr="00411A84" w14:paraId="0275DFD5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5B8D15B8" w14:textId="77777777" w:rsidR="005B154B" w:rsidRDefault="000063D6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¿Tiene su organización certificaciones ambientales y/o sociales?                               </w:t>
            </w: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SI / NO</w:t>
            </w:r>
            <w:r w:rsidR="005B154B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br/>
              <w:t>En caso afirmativo,</w:t>
            </w:r>
            <w:r w:rsidR="001442DD">
              <w:t xml:space="preserve"> </w:t>
            </w:r>
            <w:r w:rsidR="001442DD" w:rsidRPr="001442DD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por favor especifique</w:t>
            </w:r>
            <w:r w:rsidR="001442DD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  <w:t>:</w:t>
            </w:r>
          </w:p>
          <w:p w14:paraId="5B3B0684" w14:textId="47244AB9" w:rsidR="001442DD" w:rsidRPr="00D643C8" w:rsidRDefault="001442DD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n-GB"/>
              </w:rPr>
            </w:pPr>
          </w:p>
        </w:tc>
      </w:tr>
      <w:tr w:rsidR="00191670" w:rsidRPr="00F60B8D" w14:paraId="355E0152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31E8EB3D" w14:textId="6A441FDB" w:rsidR="00191670" w:rsidRPr="00B87010" w:rsidRDefault="000063D6" w:rsidP="6C3D9A8F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¿Exporta su organización</w:t>
            </w:r>
            <w:r w:rsidR="00191670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?        </w:t>
            </w: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                                                                                       </w:t>
            </w:r>
            <w:r w:rsidR="00191670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</w:t>
            </w: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     </w:t>
            </w:r>
            <w:r w:rsidR="00494DBE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           </w:t>
            </w: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</w:t>
            </w:r>
            <w:r w:rsidR="00494DBE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</w:t>
            </w:r>
            <w:r w:rsidR="00191670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</w:t>
            </w: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SI</w:t>
            </w:r>
            <w:r w:rsidR="006E2B68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</w:t>
            </w:r>
            <w:r w:rsidR="00191670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/</w:t>
            </w:r>
            <w:r w:rsidR="006E2B68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</w:t>
            </w:r>
            <w:r w:rsidR="00191670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NO</w:t>
            </w:r>
            <w:r w:rsidR="00A52295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br/>
            </w: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En caso afirmativo, </w:t>
            </w:r>
            <w:proofErr w:type="gramStart"/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cuál fue el volumen de exportación el año pasado?</w:t>
            </w:r>
            <w:proofErr w:type="gramEnd"/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:</w:t>
            </w:r>
          </w:p>
          <w:p w14:paraId="70818F29" w14:textId="6274EC81" w:rsidR="00191670" w:rsidRPr="00B87010" w:rsidRDefault="00191670" w:rsidP="00D41182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</w:p>
        </w:tc>
      </w:tr>
    </w:tbl>
    <w:p w14:paraId="3C0311F7" w14:textId="77777777" w:rsidR="00F60B8D" w:rsidRDefault="00F60B8D">
      <w:pPr>
        <w:rPr>
          <w:lang w:val="fr-BE"/>
        </w:rPr>
      </w:pPr>
    </w:p>
    <w:p w14:paraId="071E5B76" w14:textId="77777777" w:rsidR="00F60B8D" w:rsidRDefault="00F60B8D">
      <w:pPr>
        <w:rPr>
          <w:lang w:val="fr-BE"/>
        </w:rPr>
      </w:pPr>
    </w:p>
    <w:p w14:paraId="40BD18D4" w14:textId="77777777" w:rsidR="00F60B8D" w:rsidRDefault="00F60B8D">
      <w:pPr>
        <w:rPr>
          <w:lang w:val="fr-BE"/>
        </w:rPr>
      </w:pPr>
    </w:p>
    <w:p w14:paraId="5DB4FC37" w14:textId="77777777" w:rsidR="00F60B8D" w:rsidRDefault="00F60B8D">
      <w:pPr>
        <w:rPr>
          <w:lang w:val="fr-BE"/>
        </w:rPr>
      </w:pPr>
    </w:p>
    <w:p w14:paraId="32518650" w14:textId="77777777" w:rsidR="00F60B8D" w:rsidRDefault="00F60B8D">
      <w:pPr>
        <w:rPr>
          <w:lang w:val="fr-BE"/>
        </w:rPr>
      </w:pPr>
    </w:p>
    <w:p w14:paraId="47DD3196" w14:textId="77777777" w:rsidR="00F60B8D" w:rsidRDefault="00F60B8D">
      <w:pPr>
        <w:rPr>
          <w:lang w:val="fr-BE"/>
        </w:rPr>
      </w:pPr>
    </w:p>
    <w:p w14:paraId="72ACC8A6" w14:textId="3553305D" w:rsidR="00F60B8D" w:rsidRDefault="00F60B8D">
      <w:pPr>
        <w:rPr>
          <w:lang w:val="fr-BE"/>
        </w:rPr>
      </w:pPr>
      <w:r w:rsidRPr="00F60B8D">
        <w:rPr>
          <w:lang w:val="fr-BE"/>
        </w:rPr>
        <w:br w:type="page"/>
      </w:r>
    </w:p>
    <w:p w14:paraId="35F18563" w14:textId="77777777" w:rsidR="00F60B8D" w:rsidRPr="00F60B8D" w:rsidRDefault="00F60B8D">
      <w:pPr>
        <w:rPr>
          <w:lang w:val="fr-B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5"/>
        <w:gridCol w:w="95"/>
      </w:tblGrid>
      <w:tr w:rsidR="00191670" w:rsidRPr="00F60B8D" w14:paraId="6656C6A3" w14:textId="77777777" w:rsidTr="00F60B8D">
        <w:tc>
          <w:tcPr>
            <w:tcW w:w="10420" w:type="dxa"/>
            <w:gridSpan w:val="2"/>
            <w:tcBorders>
              <w:top w:val="single" w:sz="8" w:space="0" w:color="FAA61A" w:themeColor="accent6"/>
              <w:left w:val="single" w:sz="18" w:space="0" w:color="FAA61A" w:themeColor="accent6"/>
              <w:bottom w:val="single" w:sz="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16E16A22" w14:textId="3D9AB209" w:rsidR="00191670" w:rsidRPr="00593DB5" w:rsidRDefault="00593DB5" w:rsidP="00D41182">
            <w:pPr>
              <w:shd w:val="clear" w:color="auto" w:fill="auto"/>
              <w:spacing w:before="100" w:beforeAutospacing="1" w:after="0" w:line="360" w:lineRule="auto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</w:pPr>
            <w:r w:rsidRPr="00593DB5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  <w:t xml:space="preserve">Cifras de </w:t>
            </w: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  <w:t>n</w:t>
            </w:r>
            <w:r w:rsidRPr="00593DB5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  <w:t>egocios del a</w:t>
            </w:r>
            <w:r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nl-BE"/>
              </w:rPr>
              <w:t>ño anterior:</w:t>
            </w:r>
          </w:p>
          <w:tbl>
            <w:tblPr>
              <w:tblStyle w:val="TableGrid"/>
              <w:tblW w:w="10063" w:type="dxa"/>
              <w:tblLook w:val="04A0" w:firstRow="1" w:lastRow="0" w:firstColumn="1" w:lastColumn="0" w:noHBand="0" w:noVBand="1"/>
            </w:tblPr>
            <w:tblGrid>
              <w:gridCol w:w="4539"/>
              <w:gridCol w:w="5524"/>
            </w:tblGrid>
            <w:tr w:rsidR="00191670" w14:paraId="798CCF4B" w14:textId="77777777" w:rsidTr="00E63945">
              <w:tc>
                <w:tcPr>
                  <w:tcW w:w="4539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  <w:vAlign w:val="center"/>
                </w:tcPr>
                <w:p w14:paraId="66AE4BC3" w14:textId="62714446" w:rsidR="00191670" w:rsidRPr="0059632B" w:rsidRDefault="00593DB5" w:rsidP="00D41182">
                  <w:pPr>
                    <w:shd w:val="clear" w:color="auto" w:fill="auto"/>
                    <w:spacing w:before="100" w:beforeAutospacing="1" w:after="100" w:afterAutospacing="1" w:line="360" w:lineRule="auto"/>
                    <w:jc w:val="left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>Ventas</w:t>
                  </w:r>
                  <w:r w:rsidR="00191670" w:rsidRPr="0059632B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 xml:space="preserve"> (</w:t>
                  </w:r>
                  <w:r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 xml:space="preserve">en </w:t>
                  </w:r>
                  <w:r w:rsidR="00191670" w:rsidRPr="0059632B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>USD)</w:t>
                  </w:r>
                </w:p>
              </w:tc>
              <w:tc>
                <w:tcPr>
                  <w:tcW w:w="5524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</w:tcPr>
                <w:p w14:paraId="479D532D" w14:textId="77777777" w:rsidR="00191670" w:rsidRPr="0059632B" w:rsidRDefault="00191670" w:rsidP="00A52295">
                  <w:pPr>
                    <w:shd w:val="clear" w:color="auto" w:fill="auto"/>
                    <w:spacing w:before="100" w:beforeAutospacing="1" w:after="100" w:afterAutospacing="1" w:line="360" w:lineRule="auto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191670" w14:paraId="44F4B301" w14:textId="77777777" w:rsidTr="00E63945">
              <w:tc>
                <w:tcPr>
                  <w:tcW w:w="4539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  <w:vAlign w:val="center"/>
                </w:tcPr>
                <w:p w14:paraId="29F96A4E" w14:textId="733275F8" w:rsidR="00191670" w:rsidRPr="0059632B" w:rsidRDefault="00593DB5" w:rsidP="00D41182">
                  <w:pPr>
                    <w:shd w:val="clear" w:color="auto" w:fill="auto"/>
                    <w:spacing w:before="100" w:beforeAutospacing="1" w:after="100" w:afterAutospacing="1" w:line="360" w:lineRule="auto"/>
                    <w:jc w:val="left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>Ventas</w:t>
                  </w:r>
                  <w:r w:rsidR="00191670" w:rsidRPr="0059632B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 xml:space="preserve"> (</w:t>
                  </w:r>
                  <w:r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>en volumen</w:t>
                  </w:r>
                  <w:r w:rsidR="00191670" w:rsidRPr="0059632B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5524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</w:tcPr>
                <w:p w14:paraId="60700821" w14:textId="77777777" w:rsidR="00191670" w:rsidRPr="0059632B" w:rsidRDefault="00191670" w:rsidP="00A52295">
                  <w:pPr>
                    <w:shd w:val="clear" w:color="auto" w:fill="auto"/>
                    <w:spacing w:before="100" w:beforeAutospacing="1" w:after="100" w:afterAutospacing="1" w:line="360" w:lineRule="auto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6E2B68" w:rsidRPr="00F60B8D" w14:paraId="5EE6EC82" w14:textId="77777777" w:rsidTr="00E63945">
              <w:tc>
                <w:tcPr>
                  <w:tcW w:w="4539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  <w:vAlign w:val="center"/>
                </w:tcPr>
                <w:p w14:paraId="7A83FF1B" w14:textId="4C114833" w:rsidR="00191670" w:rsidRPr="00B87010" w:rsidRDefault="00191670" w:rsidP="00D41182">
                  <w:pPr>
                    <w:shd w:val="clear" w:color="auto" w:fill="auto"/>
                    <w:spacing w:before="100" w:beforeAutospacing="1" w:after="100" w:afterAutospacing="1" w:line="360" w:lineRule="auto"/>
                    <w:jc w:val="left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</w:pPr>
                  <w:proofErr w:type="gramStart"/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Total</w:t>
                  </w:r>
                  <w:proofErr w:type="gramEnd"/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 </w:t>
                  </w:r>
                  <w:r w:rsidR="00593DB5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activos </w:t>
                  </w:r>
                  <w:r w:rsidR="00980D3B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fijos</w:t>
                  </w:r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 (</w:t>
                  </w:r>
                  <w:r w:rsidR="00980D3B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en </w:t>
                  </w:r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USD)</w:t>
                  </w:r>
                </w:p>
              </w:tc>
              <w:tc>
                <w:tcPr>
                  <w:tcW w:w="5524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</w:tcPr>
                <w:p w14:paraId="34DEB588" w14:textId="77777777" w:rsidR="00191670" w:rsidRPr="00B87010" w:rsidRDefault="00191670" w:rsidP="00A52295">
                  <w:pPr>
                    <w:shd w:val="clear" w:color="auto" w:fill="auto"/>
                    <w:spacing w:before="100" w:beforeAutospacing="1" w:after="100" w:afterAutospacing="1" w:line="360" w:lineRule="auto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</w:pPr>
                </w:p>
              </w:tc>
            </w:tr>
            <w:tr w:rsidR="00191670" w:rsidRPr="00F60B8D" w14:paraId="4D149640" w14:textId="77777777" w:rsidTr="00E63945">
              <w:tc>
                <w:tcPr>
                  <w:tcW w:w="4539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  <w:vAlign w:val="center"/>
                </w:tcPr>
                <w:p w14:paraId="5C0C29B7" w14:textId="731B9DF6" w:rsidR="00191670" w:rsidRPr="00B87010" w:rsidRDefault="00191670" w:rsidP="00D41182">
                  <w:pPr>
                    <w:shd w:val="clear" w:color="auto" w:fill="auto"/>
                    <w:spacing w:before="100" w:beforeAutospacing="1" w:after="100" w:afterAutospacing="1" w:line="360" w:lineRule="auto"/>
                    <w:jc w:val="left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</w:pPr>
                  <w:proofErr w:type="gramStart"/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To</w:t>
                  </w:r>
                  <w:r w:rsidR="00980D3B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tal</w:t>
                  </w:r>
                  <w:proofErr w:type="gramEnd"/>
                  <w:r w:rsidR="00980D3B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 capital propio </w:t>
                  </w:r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(</w:t>
                  </w:r>
                  <w:r w:rsidR="00980D3B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en </w:t>
                  </w:r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USD)</w:t>
                  </w:r>
                </w:p>
              </w:tc>
              <w:tc>
                <w:tcPr>
                  <w:tcW w:w="5524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</w:tcPr>
                <w:p w14:paraId="59A9404C" w14:textId="77777777" w:rsidR="00191670" w:rsidRPr="00B87010" w:rsidRDefault="00191670" w:rsidP="00A52295">
                  <w:pPr>
                    <w:shd w:val="clear" w:color="auto" w:fill="auto"/>
                    <w:spacing w:before="100" w:beforeAutospacing="1" w:after="100" w:afterAutospacing="1" w:line="360" w:lineRule="auto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</w:pPr>
                </w:p>
              </w:tc>
            </w:tr>
            <w:tr w:rsidR="006E2B68" w:rsidRPr="00F60B8D" w14:paraId="670A39F6" w14:textId="77777777" w:rsidTr="00E63945">
              <w:tc>
                <w:tcPr>
                  <w:tcW w:w="4539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  <w:vAlign w:val="center"/>
                </w:tcPr>
                <w:p w14:paraId="29D4EBA5" w14:textId="27BCD120" w:rsidR="00191670" w:rsidRPr="00B87010" w:rsidRDefault="00980D3B" w:rsidP="00D41182">
                  <w:pPr>
                    <w:shd w:val="clear" w:color="auto" w:fill="auto"/>
                    <w:spacing w:before="100" w:beforeAutospacing="1" w:after="100" w:afterAutospacing="1" w:line="360" w:lineRule="auto"/>
                    <w:jc w:val="left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</w:pPr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Resultado neto (utilidad/pérdida)</w:t>
                  </w:r>
                  <w:r w:rsidR="00191670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 (</w:t>
                  </w:r>
                  <w:r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 xml:space="preserve">en </w:t>
                  </w:r>
                  <w:r w:rsidR="00191670" w:rsidRPr="00B87010"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  <w:t>USD)</w:t>
                  </w:r>
                </w:p>
              </w:tc>
              <w:tc>
                <w:tcPr>
                  <w:tcW w:w="5524" w:type="dxa"/>
                  <w:tcBorders>
                    <w:top w:val="single" w:sz="4" w:space="0" w:color="FFE5BF" w:themeColor="accent4"/>
                    <w:left w:val="single" w:sz="4" w:space="0" w:color="FFE5BF" w:themeColor="accent4"/>
                    <w:bottom w:val="single" w:sz="4" w:space="0" w:color="FFE5BF" w:themeColor="accent4"/>
                    <w:right w:val="single" w:sz="4" w:space="0" w:color="FFE5BF" w:themeColor="accent4"/>
                  </w:tcBorders>
                </w:tcPr>
                <w:p w14:paraId="6860DCF9" w14:textId="77777777" w:rsidR="00191670" w:rsidRPr="00B87010" w:rsidRDefault="00191670" w:rsidP="00A52295">
                  <w:pPr>
                    <w:shd w:val="clear" w:color="auto" w:fill="auto"/>
                    <w:spacing w:before="100" w:beforeAutospacing="1" w:after="100" w:afterAutospacing="1" w:line="360" w:lineRule="auto"/>
                    <w:rPr>
                      <w:rFonts w:ascii="Akkurat Pro" w:eastAsia="SuisseIntl-Bold" w:hAnsi="Akkurat Pro" w:cs="SuisseIntl-Bold"/>
                      <w:color w:val="6F4200" w:themeColor="accent4" w:themeShade="40"/>
                      <w:spacing w:val="-2"/>
                      <w:sz w:val="22"/>
                      <w:szCs w:val="22"/>
                      <w:lang w:val="es-CR"/>
                    </w:rPr>
                  </w:pPr>
                </w:p>
              </w:tc>
            </w:tr>
          </w:tbl>
          <w:p w14:paraId="1F6F3DBD" w14:textId="4D190C48" w:rsidR="00191670" w:rsidRPr="00B87010" w:rsidRDefault="00980D3B" w:rsidP="00D41182">
            <w:pPr>
              <w:shd w:val="clear" w:color="auto" w:fill="auto"/>
              <w:spacing w:before="120" w:after="100" w:afterAutospacing="1" w:line="360" w:lineRule="auto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Comentarios eventuales sobre las cifras de la table de arriba: </w:t>
            </w:r>
          </w:p>
          <w:p w14:paraId="265A03F6" w14:textId="15A75D03" w:rsidR="00191670" w:rsidRPr="00B87010" w:rsidRDefault="00191670" w:rsidP="00D41182">
            <w:pPr>
              <w:shd w:val="clear" w:color="auto" w:fill="auto"/>
              <w:spacing w:before="120" w:after="100" w:afterAutospacing="1" w:line="360" w:lineRule="auto"/>
              <w:rPr>
                <w:rFonts w:eastAsiaTheme="majorEastAsia"/>
                <w:sz w:val="19"/>
                <w:szCs w:val="19"/>
                <w:lang w:val="es-CR"/>
              </w:rPr>
            </w:pPr>
          </w:p>
        </w:tc>
      </w:tr>
      <w:tr w:rsidR="00B63B1E" w:rsidRPr="009C1DFA" w14:paraId="3E3A972E" w14:textId="77777777" w:rsidTr="00077844">
        <w:trPr>
          <w:gridAfter w:val="1"/>
          <w:wAfter w:w="95" w:type="dxa"/>
          <w:trHeight w:val="17"/>
        </w:trPr>
        <w:tc>
          <w:tcPr>
            <w:tcW w:w="10325" w:type="dxa"/>
            <w:tcBorders>
              <w:top w:val="single" w:sz="18" w:space="0" w:color="FAA61A" w:themeColor="accent6"/>
              <w:left w:val="single" w:sz="18" w:space="0" w:color="FAA61A" w:themeColor="accent6"/>
              <w:bottom w:val="single" w:sz="18" w:space="0" w:color="FAA61A" w:themeColor="accent6"/>
              <w:right w:val="single" w:sz="18" w:space="0" w:color="FAA61A" w:themeColor="accent6"/>
            </w:tcBorders>
            <w:shd w:val="clear" w:color="auto" w:fill="FAA61A" w:themeFill="text2"/>
            <w:vAlign w:val="center"/>
          </w:tcPr>
          <w:p w14:paraId="646CD52A" w14:textId="6DB20DCB" w:rsidR="00B63B1E" w:rsidRPr="009C1DFA" w:rsidRDefault="00726C11" w:rsidP="009C485F">
            <w:pPr>
              <w:shd w:val="clear" w:color="auto" w:fill="auto"/>
              <w:spacing w:after="0"/>
              <w:jc w:val="left"/>
              <w:rPr>
                <w:rFonts w:ascii="SuisseIntl-Bold" w:eastAsiaTheme="majorEastAsia" w:hAnsi="SuisseIntl-Bold"/>
                <w:b/>
                <w:bCs/>
                <w:color w:val="FAA61A" w:themeColor="text2"/>
                <w:sz w:val="24"/>
                <w:szCs w:val="24"/>
              </w:rPr>
            </w:pPr>
            <w:r>
              <w:rPr>
                <w:rFonts w:ascii="SuisseIntl-Bold" w:eastAsia="SuisseIntl-Bold" w:hAnsi="SuisseIntl-Bold" w:cs="SuisseIntl-Bold"/>
                <w:b/>
                <w:color w:val="F2F2F2" w:themeColor="background2"/>
                <w:spacing w:val="-2"/>
                <w:sz w:val="22"/>
                <w:szCs w:val="22"/>
                <w:lang w:val="en-GB"/>
              </w:rPr>
              <w:t>INFORMACIONES FINANCIERAS</w:t>
            </w:r>
          </w:p>
        </w:tc>
      </w:tr>
      <w:tr w:rsidR="00B63B1E" w:rsidRPr="00F60B8D" w14:paraId="27259A93" w14:textId="77777777" w:rsidTr="00077844">
        <w:trPr>
          <w:gridAfter w:val="1"/>
          <w:wAfter w:w="95" w:type="dxa"/>
        </w:trPr>
        <w:tc>
          <w:tcPr>
            <w:tcW w:w="10325" w:type="dxa"/>
            <w:tcBorders>
              <w:top w:val="single" w:sz="18" w:space="0" w:color="FAA61A" w:themeColor="accent6"/>
              <w:left w:val="single" w:sz="18" w:space="0" w:color="FAA61A" w:themeColor="accent6"/>
              <w:bottom w:val="single" w:sz="4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5471724D" w14:textId="0C610F27" w:rsidR="00E63945" w:rsidRPr="00B87010" w:rsidRDefault="00E63945" w:rsidP="009C485F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¿Qué importe de financiamiento </w:t>
            </w:r>
            <w:r w:rsidR="00023DDB"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requiere</w:t>
            </w: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su organización (en USD)?  </w:t>
            </w:r>
          </w:p>
          <w:p w14:paraId="68C6A144" w14:textId="26DF028C" w:rsidR="00B63B1E" w:rsidRPr="00B87010" w:rsidRDefault="00E63945" w:rsidP="009C485F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 xml:space="preserve">                                                                                                                    </w:t>
            </w:r>
          </w:p>
        </w:tc>
      </w:tr>
      <w:tr w:rsidR="00B63B1E" w:rsidRPr="00B87010" w14:paraId="4A6EBBED" w14:textId="77777777" w:rsidTr="00077844">
        <w:trPr>
          <w:gridAfter w:val="1"/>
          <w:wAfter w:w="95" w:type="dxa"/>
        </w:trPr>
        <w:tc>
          <w:tcPr>
            <w:tcW w:w="10325" w:type="dxa"/>
            <w:tcBorders>
              <w:top w:val="single" w:sz="4" w:space="0" w:color="FAA61A" w:themeColor="accent6"/>
              <w:left w:val="single" w:sz="18" w:space="0" w:color="FAA61A" w:themeColor="accent6"/>
              <w:bottom w:val="single" w:sz="18" w:space="0" w:color="FAA61A" w:themeColor="accent6"/>
              <w:right w:val="single" w:sz="18" w:space="0" w:color="FAA61A" w:themeColor="accent6"/>
            </w:tcBorders>
            <w:shd w:val="clear" w:color="auto" w:fill="FEF4E3" w:themeFill="accent5" w:themeFillTint="33"/>
          </w:tcPr>
          <w:p w14:paraId="2DA5F9DB" w14:textId="77777777" w:rsidR="00B63B1E" w:rsidRPr="00B87010" w:rsidRDefault="00E63945" w:rsidP="009C485F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  <w:r w:rsidRPr="00B87010"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  <w:t>El financiamiento será usado para:</w:t>
            </w:r>
          </w:p>
          <w:p w14:paraId="3F125D9C" w14:textId="77777777" w:rsidR="00B46FCC" w:rsidRPr="00B87010" w:rsidRDefault="00B46FCC" w:rsidP="009C485F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</w:p>
          <w:p w14:paraId="6B94E6FF" w14:textId="4A1BA6EB" w:rsidR="00E63945" w:rsidRPr="00B87010" w:rsidRDefault="00E63945" w:rsidP="009C485F">
            <w:pPr>
              <w:shd w:val="clear" w:color="auto" w:fill="auto"/>
              <w:spacing w:before="100" w:beforeAutospacing="1" w:after="100" w:afterAutospacing="1" w:line="360" w:lineRule="auto"/>
              <w:jc w:val="left"/>
              <w:rPr>
                <w:rFonts w:ascii="Akkurat Pro" w:eastAsia="SuisseIntl-Bold" w:hAnsi="Akkurat Pro" w:cs="SuisseIntl-Bold"/>
                <w:color w:val="6F4200" w:themeColor="accent4" w:themeShade="40"/>
                <w:spacing w:val="-2"/>
                <w:sz w:val="22"/>
                <w:szCs w:val="22"/>
                <w:lang w:val="es-CR"/>
              </w:rPr>
            </w:pPr>
          </w:p>
        </w:tc>
      </w:tr>
    </w:tbl>
    <w:p w14:paraId="2BFB5807" w14:textId="77777777" w:rsidR="00B63B1E" w:rsidRPr="00B87010" w:rsidRDefault="00B63B1E" w:rsidP="00D13CDF">
      <w:pPr>
        <w:spacing w:after="0"/>
        <w:jc w:val="center"/>
        <w:rPr>
          <w:rFonts w:ascii="SuisseIntl-Bold" w:hAnsi="SuisseIntl-Bold" w:cs="Nimbus Sans DV"/>
          <w:b/>
          <w:caps/>
          <w:color w:val="FAA61A"/>
          <w:sz w:val="28"/>
          <w:szCs w:val="28"/>
          <w:lang w:val="es-CR"/>
        </w:rPr>
      </w:pPr>
    </w:p>
    <w:p w14:paraId="116774BF" w14:textId="7BBAE611" w:rsidR="001C2096" w:rsidRPr="00B87010" w:rsidRDefault="00D13CDF" w:rsidP="00D13CDF">
      <w:pPr>
        <w:pStyle w:val="Subtitle"/>
        <w:jc w:val="center"/>
        <w:rPr>
          <w:rFonts w:ascii="SuisseIntl-Medium" w:eastAsia="Times New Roman" w:hAnsi="SuisseIntl-Medium" w:cs="Open Sans"/>
          <w:color w:val="262C69" w:themeColor="text1"/>
          <w:spacing w:val="0"/>
          <w:sz w:val="20"/>
          <w:szCs w:val="20"/>
          <w:lang w:val="es-CR"/>
        </w:rPr>
      </w:pPr>
      <w:r w:rsidRPr="00B87010">
        <w:rPr>
          <w:rFonts w:ascii="SuisseIntl-Medium" w:eastAsia="Times New Roman" w:hAnsi="SuisseIntl-Medium" w:cs="Open Sans"/>
          <w:color w:val="262C69" w:themeColor="text1"/>
          <w:spacing w:val="0"/>
          <w:sz w:val="20"/>
          <w:szCs w:val="20"/>
          <w:lang w:val="es-CR"/>
        </w:rPr>
        <w:br/>
      </w:r>
    </w:p>
    <w:sectPr w:rsidR="001C2096" w:rsidRPr="00B87010" w:rsidSect="00120F6A">
      <w:headerReference w:type="default" r:id="rId11"/>
      <w:footerReference w:type="default" r:id="rId12"/>
      <w:pgSz w:w="11906" w:h="16838"/>
      <w:pgMar w:top="720" w:right="720" w:bottom="720" w:left="720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1CDA6A" w14:textId="77777777" w:rsidR="0086441D" w:rsidRDefault="0086441D" w:rsidP="00561031">
      <w:r>
        <w:separator/>
      </w:r>
    </w:p>
  </w:endnote>
  <w:endnote w:type="continuationSeparator" w:id="0">
    <w:p w14:paraId="2902FE65" w14:textId="77777777" w:rsidR="0086441D" w:rsidRDefault="0086441D" w:rsidP="00561031">
      <w:r>
        <w:continuationSeparator/>
      </w:r>
    </w:p>
  </w:endnote>
  <w:endnote w:type="continuationNotice" w:id="1">
    <w:p w14:paraId="029C863C" w14:textId="77777777" w:rsidR="0086441D" w:rsidRDefault="0086441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kkurat">
    <w:altName w:val="Calibri"/>
    <w:panose1 w:val="02000503000000000000"/>
    <w:charset w:val="4D"/>
    <w:family w:val="auto"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uisseIntl-Black">
    <w:altName w:val="Calibri"/>
    <w:panose1 w:val="020B0A04000000000000"/>
    <w:charset w:val="4D"/>
    <w:family w:val="swiss"/>
    <w:notTrueType/>
    <w:pitch w:val="variable"/>
    <w:sig w:usb0="A000007F" w:usb1="4000207B" w:usb2="00000000" w:usb3="00000000" w:csb0="00000093" w:csb1="00000000"/>
  </w:font>
  <w:font w:name="Bryant Bold">
    <w:altName w:val="Calibri"/>
    <w:panose1 w:val="020B0503040000020003"/>
    <w:charset w:val="00"/>
    <w:family w:val="swiss"/>
    <w:notTrueType/>
    <w:pitch w:val="variable"/>
    <w:sig w:usb0="00000007" w:usb1="00000000" w:usb2="00000000" w:usb3="00000000" w:csb0="00000093" w:csb1="00000000"/>
  </w:font>
  <w:font w:name="Akkurat Pro">
    <w:altName w:val="Calibri"/>
    <w:panose1 w:val="02000503030000020004"/>
    <w:charset w:val="00"/>
    <w:family w:val="modern"/>
    <w:notTrueType/>
    <w:pitch w:val="variable"/>
    <w:sig w:usb0="800000AF" w:usb1="5000206A" w:usb2="00000000" w:usb3="00000000" w:csb0="0000000B" w:csb1="00000000"/>
  </w:font>
  <w:font w:name="Akkurat-Mono">
    <w:altName w:val="Akkurat"/>
    <w:panose1 w:val="02000503000000000000"/>
    <w:charset w:val="00"/>
    <w:family w:val="auto"/>
    <w:pitch w:val="variable"/>
    <w:sig w:usb0="800000AF" w:usb1="4000204A" w:usb2="00000000" w:usb3="00000000" w:csb0="0000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uisseIntl-Bold">
    <w:altName w:val="Calibri"/>
    <w:panose1 w:val="020B0804000000000000"/>
    <w:charset w:val="00"/>
    <w:family w:val="swiss"/>
    <w:notTrueType/>
    <w:pitch w:val="variable"/>
    <w:sig w:usb0="A000007F" w:usb1="4000207B" w:usb2="00000000" w:usb3="00000000" w:csb0="00000093" w:csb1="00000000"/>
  </w:font>
  <w:font w:name="Nimbus Sans DV">
    <w:panose1 w:val="00000000000000000000"/>
    <w:charset w:val="00"/>
    <w:family w:val="auto"/>
    <w:pitch w:val="variable"/>
    <w:sig w:usb0="2000802F" w:usb1="00000000" w:usb2="00000000" w:usb3="00000000" w:csb0="00000001" w:csb1="00000000"/>
  </w:font>
  <w:font w:name="SuisseIntl-Medium">
    <w:altName w:val="Calibri"/>
    <w:panose1 w:val="020B0604000000000000"/>
    <w:charset w:val="00"/>
    <w:family w:val="swiss"/>
    <w:notTrueType/>
    <w:pitch w:val="variable"/>
    <w:sig w:usb0="A000007F" w:usb1="4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04D0F" w14:textId="77777777" w:rsidR="00723DB1" w:rsidRPr="00723DB1" w:rsidRDefault="00723DB1" w:rsidP="00723DB1">
    <w:pPr>
      <w:pStyle w:val="Footer"/>
      <w:jc w:val="center"/>
      <w:rPr>
        <w:color w:val="808080"/>
        <w:sz w:val="16"/>
        <w:lang w:val="fr-BE"/>
      </w:rPr>
    </w:pPr>
    <w:r w:rsidRPr="00723DB1">
      <w:rPr>
        <w:color w:val="808080"/>
        <w:sz w:val="16"/>
        <w:lang w:val="fr-BE"/>
      </w:rPr>
      <w:t>Alterfin SC - BE 0453.804.602 RPM Brussels</w:t>
    </w:r>
  </w:p>
  <w:p w14:paraId="4DC93CC6" w14:textId="77777777" w:rsidR="00723DB1" w:rsidRPr="00723DB1" w:rsidRDefault="00723DB1" w:rsidP="00723DB1">
    <w:pPr>
      <w:pStyle w:val="Footer"/>
      <w:jc w:val="center"/>
      <w:rPr>
        <w:color w:val="808080"/>
        <w:sz w:val="16"/>
        <w:lang w:val="fr-BE"/>
      </w:rPr>
    </w:pPr>
    <w:r w:rsidRPr="00723DB1">
      <w:rPr>
        <w:color w:val="808080"/>
        <w:sz w:val="16"/>
        <w:lang w:val="fr-BE"/>
      </w:rPr>
      <w:t xml:space="preserve">Head </w:t>
    </w:r>
    <w:proofErr w:type="gramStart"/>
    <w:r w:rsidRPr="00723DB1">
      <w:rPr>
        <w:color w:val="808080"/>
        <w:sz w:val="16"/>
        <w:lang w:val="fr-BE"/>
      </w:rPr>
      <w:t>Office:</w:t>
    </w:r>
    <w:proofErr w:type="gramEnd"/>
    <w:r w:rsidRPr="00723DB1">
      <w:rPr>
        <w:color w:val="808080"/>
        <w:sz w:val="16"/>
        <w:lang w:val="fr-BE"/>
      </w:rPr>
      <w:t xml:space="preserve"> Rue de la Charité 18-26, 1210 Brussels, Belgium</w:t>
    </w:r>
  </w:p>
  <w:p w14:paraId="3C2D4961" w14:textId="77777777" w:rsidR="00723DB1" w:rsidRPr="00723DB1" w:rsidRDefault="00723DB1" w:rsidP="00723DB1">
    <w:pPr>
      <w:pStyle w:val="Footer"/>
      <w:jc w:val="center"/>
      <w:rPr>
        <w:color w:val="808080"/>
        <w:sz w:val="16"/>
        <w:lang w:val="fr-BE"/>
      </w:rPr>
    </w:pPr>
    <w:r w:rsidRPr="00723DB1">
      <w:rPr>
        <w:color w:val="808080"/>
        <w:sz w:val="16"/>
        <w:lang w:val="fr-BE"/>
      </w:rPr>
      <w:t xml:space="preserve">For mail, deliveries, and </w:t>
    </w:r>
    <w:proofErr w:type="gramStart"/>
    <w:r w:rsidRPr="00723DB1">
      <w:rPr>
        <w:color w:val="808080"/>
        <w:sz w:val="16"/>
        <w:lang w:val="fr-BE"/>
      </w:rPr>
      <w:t>visits:</w:t>
    </w:r>
    <w:proofErr w:type="gramEnd"/>
    <w:r w:rsidRPr="00723DB1">
      <w:rPr>
        <w:color w:val="808080"/>
        <w:sz w:val="16"/>
        <w:lang w:val="fr-BE"/>
      </w:rPr>
      <w:t xml:space="preserve"> Avenue des Arts 7-8, 1210 Brussels, Belgium</w:t>
    </w:r>
  </w:p>
  <w:p w14:paraId="1A85A485" w14:textId="3064D2B9" w:rsidR="002A0EC1" w:rsidRPr="0005553D" w:rsidRDefault="00723DB1" w:rsidP="00723DB1">
    <w:pPr>
      <w:pStyle w:val="Footer"/>
      <w:jc w:val="center"/>
      <w:rPr>
        <w:lang w:val="fr-BE"/>
      </w:rPr>
    </w:pPr>
    <w:r w:rsidRPr="00723DB1">
      <w:rPr>
        <w:color w:val="808080"/>
        <w:sz w:val="16"/>
        <w:lang w:val="fr-BE"/>
      </w:rPr>
      <w:t>+32 (0)2 538 58 62 – www.alterfin.be – info@alterfin.b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888F77" w14:textId="77777777" w:rsidR="0086441D" w:rsidRDefault="0086441D" w:rsidP="00561031">
      <w:r>
        <w:separator/>
      </w:r>
    </w:p>
  </w:footnote>
  <w:footnote w:type="continuationSeparator" w:id="0">
    <w:p w14:paraId="41876362" w14:textId="77777777" w:rsidR="0086441D" w:rsidRDefault="0086441D" w:rsidP="00561031">
      <w:r>
        <w:continuationSeparator/>
      </w:r>
    </w:p>
  </w:footnote>
  <w:footnote w:type="continuationNotice" w:id="1">
    <w:p w14:paraId="507BEDD7" w14:textId="77777777" w:rsidR="0086441D" w:rsidRDefault="0086441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94D2D" w14:textId="509C3825" w:rsidR="00A24844" w:rsidRDefault="00877798" w:rsidP="00506A41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18174" wp14:editId="229C5079">
          <wp:simplePos x="0" y="0"/>
          <wp:positionH relativeFrom="margin">
            <wp:posOffset>2395220</wp:posOffset>
          </wp:positionH>
          <wp:positionV relativeFrom="topMargin">
            <wp:posOffset>285750</wp:posOffset>
          </wp:positionV>
          <wp:extent cx="1638300" cy="299085"/>
          <wp:effectExtent l="0" t="0" r="0" b="5715"/>
          <wp:wrapSquare wrapText="bothSides"/>
          <wp:docPr id="1433517771" name="Picture 143351777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0345700" name="Picture 1890345700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29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670948995"/>
        <w:docPartObj>
          <w:docPartGallery w:val="Page Numbers (Margins)"/>
          <w:docPartUnique/>
        </w:docPartObj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75D70"/>
    <w:multiLevelType w:val="multilevel"/>
    <w:tmpl w:val="99FCBE7E"/>
    <w:styleLink w:val="ListNumbers"/>
    <w:lvl w:ilvl="0">
      <w:start w:val="1"/>
      <w:numFmt w:val="decimal"/>
      <w:lvlText w:val="%1."/>
      <w:lvlJc w:val="left"/>
      <w:pPr>
        <w:ind w:left="72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kkurat" w:hAnsi="Akkurat"/>
        <w:color w:val="FAA61A" w:themeColor="text2"/>
        <w:sz w:val="2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Akkurat" w:hAnsi="Akkurat"/>
        <w:color w:val="FAA61A" w:themeColor="text2"/>
        <w:sz w:val="21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Akkurat" w:hAnsi="Akkurat"/>
        <w:color w:val="5D66C4" w:themeColor="text1" w:themeTint="99"/>
        <w:sz w:val="21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Akkurat" w:hAnsi="Akkurat"/>
        <w:color w:val="5D66C4" w:themeColor="text1" w:themeTint="99"/>
        <w:sz w:val="21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Akkurat" w:hAnsi="Akkurat"/>
        <w:color w:val="5D66C4" w:themeColor="text1" w:themeTint="99"/>
        <w:sz w:val="21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Akkurat" w:hAnsi="Akkurat"/>
        <w:color w:val="5D66C4" w:themeColor="text1" w:themeTint="99"/>
        <w:sz w:val="21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0E9E"/>
    <w:multiLevelType w:val="hybridMultilevel"/>
    <w:tmpl w:val="99FCBE7E"/>
    <w:lvl w:ilvl="0" w:tplc="8018BAD4">
      <w:start w:val="1"/>
      <w:numFmt w:val="decimal"/>
      <w:lvlText w:val="%1."/>
      <w:lvlJc w:val="left"/>
      <w:pPr>
        <w:ind w:left="720" w:hanging="360"/>
      </w:pPr>
      <w:rPr>
        <w:rFonts w:ascii="Akkurat" w:hAnsi="Akkurat" w:hint="default"/>
        <w:b/>
        <w:i w:val="0"/>
        <w:color w:val="FAA61A" w:themeColor="text2"/>
        <w:u w:color="FAA61A" w:themeColor="text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3483A"/>
    <w:multiLevelType w:val="singleLevel"/>
    <w:tmpl w:val="0010C0BC"/>
    <w:lvl w:ilvl="0">
      <w:start w:val="1"/>
      <w:numFmt w:val="decimal"/>
      <w:lvlText w:val="%1."/>
      <w:lvlJc w:val="left"/>
      <w:pPr>
        <w:ind w:left="216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</w:abstractNum>
  <w:abstractNum w:abstractNumId="3" w15:restartNumberingAfterBreak="0">
    <w:nsid w:val="035D254B"/>
    <w:multiLevelType w:val="hybridMultilevel"/>
    <w:tmpl w:val="CCD81D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877D8"/>
    <w:multiLevelType w:val="hybridMultilevel"/>
    <w:tmpl w:val="3ADEE96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FAA61A" w:themeColor="text2"/>
        <w:u w:color="FAA61A" w:themeColor="text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2" w:tplc="D494ABC2">
      <w:numFmt w:val="bullet"/>
      <w:lvlText w:val="-"/>
      <w:lvlJc w:val="left"/>
      <w:pPr>
        <w:ind w:left="2340" w:hanging="360"/>
      </w:pPr>
      <w:rPr>
        <w:rFonts w:ascii="Calibri" w:hAnsi="Calibri" w:hint="default"/>
        <w:color w:val="FAA61A" w:themeColor="text2"/>
        <w:u w:color="FAA61A" w:themeColor="text2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AA47D6"/>
    <w:multiLevelType w:val="hybridMultilevel"/>
    <w:tmpl w:val="29BEDC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73D1B"/>
    <w:multiLevelType w:val="hybridMultilevel"/>
    <w:tmpl w:val="CBBA443A"/>
    <w:lvl w:ilvl="0" w:tplc="01544F12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E86BDA"/>
    <w:multiLevelType w:val="hybridMultilevel"/>
    <w:tmpl w:val="67744DC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0003D7"/>
    <w:multiLevelType w:val="hybridMultilevel"/>
    <w:tmpl w:val="0E400B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43077"/>
    <w:multiLevelType w:val="hybridMultilevel"/>
    <w:tmpl w:val="23083B2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47DE8"/>
    <w:multiLevelType w:val="hybridMultilevel"/>
    <w:tmpl w:val="072ED1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47695A"/>
    <w:multiLevelType w:val="hybridMultilevel"/>
    <w:tmpl w:val="D21884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4B5E9E"/>
    <w:multiLevelType w:val="hybridMultilevel"/>
    <w:tmpl w:val="020CDB30"/>
    <w:lvl w:ilvl="0" w:tplc="A5289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A61A" w:themeColor="text2"/>
        <w:u w:color="FAA61A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C3330B"/>
    <w:multiLevelType w:val="hybridMultilevel"/>
    <w:tmpl w:val="AF5A96DA"/>
    <w:lvl w:ilvl="0" w:tplc="218C6356">
      <w:numFmt w:val="bullet"/>
      <w:lvlText w:val="•"/>
      <w:lvlJc w:val="left"/>
      <w:pPr>
        <w:ind w:left="597" w:hanging="456"/>
      </w:pPr>
      <w:rPr>
        <w:rFonts w:ascii="Akkurat" w:eastAsia="Times New Roman" w:hAnsi="Akkurat" w:cs="Calibri" w:hint="default"/>
      </w:rPr>
    </w:lvl>
    <w:lvl w:ilvl="1" w:tplc="2000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4" w15:restartNumberingAfterBreak="0">
    <w:nsid w:val="2AD60DCD"/>
    <w:multiLevelType w:val="hybridMultilevel"/>
    <w:tmpl w:val="50B008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C5F81"/>
    <w:multiLevelType w:val="hybridMultilevel"/>
    <w:tmpl w:val="30E6536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B91CC7"/>
    <w:multiLevelType w:val="hybridMultilevel"/>
    <w:tmpl w:val="525020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B69A8"/>
    <w:multiLevelType w:val="hybridMultilevel"/>
    <w:tmpl w:val="4846FB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F40B6D"/>
    <w:multiLevelType w:val="hybridMultilevel"/>
    <w:tmpl w:val="E8B04562"/>
    <w:lvl w:ilvl="0" w:tplc="85964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FAA61A" w:themeColor="text2"/>
        <w:u w:color="FAA61A" w:themeColor="text2"/>
      </w:rPr>
    </w:lvl>
    <w:lvl w:ilvl="1" w:tplc="E7A8DE0E">
      <w:start w:val="1"/>
      <w:numFmt w:val="bullet"/>
      <w:lvlText w:val="o"/>
      <w:lvlJc w:val="left"/>
      <w:pPr>
        <w:ind w:left="144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2" w:tplc="42CCF2FA">
      <w:numFmt w:val="bullet"/>
      <w:pStyle w:val="ListParagraph"/>
      <w:lvlText w:val="-"/>
      <w:lvlJc w:val="left"/>
      <w:pPr>
        <w:ind w:left="2340" w:hanging="360"/>
      </w:pPr>
      <w:rPr>
        <w:rFonts w:ascii="Calibri" w:hAnsi="Calibri" w:hint="default"/>
        <w:color w:val="FAA61A" w:themeColor="text2"/>
        <w:u w:color="FAA61A" w:themeColor="text2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9A3D51"/>
    <w:multiLevelType w:val="hybridMultilevel"/>
    <w:tmpl w:val="9994392A"/>
    <w:lvl w:ilvl="0" w:tplc="B0E4B7E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247FE"/>
    <w:multiLevelType w:val="hybridMultilevel"/>
    <w:tmpl w:val="A94076EC"/>
    <w:lvl w:ilvl="0" w:tplc="B832D69C">
      <w:start w:val="1"/>
      <w:numFmt w:val="decimal"/>
      <w:pStyle w:val="ListNumberAlterfin"/>
      <w:lvlText w:val="%1."/>
      <w:lvlJc w:val="left"/>
      <w:pPr>
        <w:ind w:left="720" w:hanging="360"/>
      </w:pPr>
      <w:rPr>
        <w:rFonts w:ascii="Akkurat" w:hAnsi="Akkurat" w:hint="default"/>
        <w:b/>
        <w:i w:val="0"/>
        <w:color w:val="FAA61A" w:themeColor="text2"/>
        <w:u w:color="FAA61A" w:themeColor="text2"/>
      </w:rPr>
    </w:lvl>
    <w:lvl w:ilvl="1" w:tplc="366C1B0C">
      <w:start w:val="1"/>
      <w:numFmt w:val="lowerLetter"/>
      <w:lvlText w:val="%2."/>
      <w:lvlJc w:val="left"/>
      <w:pPr>
        <w:ind w:left="144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2" w:tplc="EEDE4C48">
      <w:start w:val="1"/>
      <w:numFmt w:val="lowerRoman"/>
      <w:lvlText w:val="%3."/>
      <w:lvlJc w:val="right"/>
      <w:pPr>
        <w:ind w:left="2160" w:hanging="18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3" w:tplc="B9C8E656">
      <w:start w:val="1"/>
      <w:numFmt w:val="decimal"/>
      <w:lvlText w:val="%4."/>
      <w:lvlJc w:val="left"/>
      <w:pPr>
        <w:ind w:left="288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4" w:tplc="6494FD80">
      <w:start w:val="1"/>
      <w:numFmt w:val="lowerLetter"/>
      <w:lvlText w:val="%5."/>
      <w:lvlJc w:val="left"/>
      <w:pPr>
        <w:ind w:left="360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5" w:tplc="3CDC4C0A">
      <w:start w:val="1"/>
      <w:numFmt w:val="lowerRoman"/>
      <w:lvlText w:val="%6."/>
      <w:lvlJc w:val="right"/>
      <w:pPr>
        <w:ind w:left="4320" w:hanging="18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AF13E5"/>
    <w:multiLevelType w:val="hybridMultilevel"/>
    <w:tmpl w:val="FEF6AF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A61A" w:themeColor="text2"/>
        <w:u w:color="FAA61A" w:themeColor="text2"/>
      </w:rPr>
    </w:lvl>
    <w:lvl w:ilvl="1" w:tplc="2408BB06">
      <w:start w:val="1"/>
      <w:numFmt w:val="bullet"/>
      <w:lvlText w:val="o"/>
      <w:lvlJc w:val="left"/>
      <w:pPr>
        <w:ind w:left="144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BD7B2F"/>
    <w:multiLevelType w:val="hybridMultilevel"/>
    <w:tmpl w:val="8C760F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C63899"/>
    <w:multiLevelType w:val="hybridMultilevel"/>
    <w:tmpl w:val="EEA4B2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DF25CE"/>
    <w:multiLevelType w:val="hybridMultilevel"/>
    <w:tmpl w:val="2622691E"/>
    <w:lvl w:ilvl="0" w:tplc="023056E6">
      <w:start w:val="1"/>
      <w:numFmt w:val="bullet"/>
      <w:lvlText w:val="-"/>
      <w:lvlJc w:val="left"/>
      <w:pPr>
        <w:ind w:left="720" w:hanging="360"/>
      </w:pPr>
      <w:rPr>
        <w:rFonts w:ascii="Akkurat" w:eastAsia="Times New Roman" w:hAnsi="Akkurat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1B1408"/>
    <w:multiLevelType w:val="hybridMultilevel"/>
    <w:tmpl w:val="18B2B62A"/>
    <w:lvl w:ilvl="0" w:tplc="C178B6BE">
      <w:numFmt w:val="bullet"/>
      <w:lvlText w:val="-"/>
      <w:lvlJc w:val="left"/>
      <w:pPr>
        <w:ind w:left="720" w:hanging="360"/>
      </w:pPr>
      <w:rPr>
        <w:rFonts w:ascii="Akkurat" w:eastAsia="Times New Roman" w:hAnsi="Akkurat" w:cs="Open Sans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066ACC"/>
    <w:multiLevelType w:val="hybridMultilevel"/>
    <w:tmpl w:val="567087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FAA61A" w:themeColor="text2"/>
        <w:u w:color="FAA61A" w:themeColor="text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2D3488"/>
    <w:multiLevelType w:val="hybridMultilevel"/>
    <w:tmpl w:val="6260658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FAA61A" w:themeColor="text2"/>
        <w:u w:color="FAA61A" w:themeColor="text2"/>
      </w:rPr>
    </w:lvl>
    <w:lvl w:ilvl="1" w:tplc="2408BB06">
      <w:start w:val="1"/>
      <w:numFmt w:val="bullet"/>
      <w:lvlText w:val="o"/>
      <w:lvlJc w:val="left"/>
      <w:pPr>
        <w:ind w:left="1440" w:hanging="360"/>
      </w:pPr>
      <w:rPr>
        <w:rFonts w:ascii="Akkurat" w:hAnsi="Akkurat" w:hint="default"/>
        <w:b/>
        <w:i w:val="0"/>
        <w:color w:val="FAA61A" w:themeColor="text2"/>
        <w:sz w:val="21"/>
        <w:u w:color="FAA61A" w:themeColor="text2"/>
      </w:rPr>
    </w:lvl>
    <w:lvl w:ilvl="2" w:tplc="55F04912"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ascii="Akkurat" w:hAnsi="Akkurat" w:hint="default"/>
        <w:b/>
        <w:i w:val="0"/>
        <w:color w:val="5D66C4" w:themeColor="text1" w:themeTint="99"/>
        <w:sz w:val="21"/>
        <w:u w:color="5D66C4" w:themeColor="text1" w:themeTint="99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8F11E5"/>
    <w:multiLevelType w:val="hybridMultilevel"/>
    <w:tmpl w:val="6AF0D44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1C28BB"/>
    <w:multiLevelType w:val="hybridMultilevel"/>
    <w:tmpl w:val="3A507F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0D7AD5"/>
    <w:multiLevelType w:val="hybridMultilevel"/>
    <w:tmpl w:val="0184746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FA374A"/>
    <w:multiLevelType w:val="hybridMultilevel"/>
    <w:tmpl w:val="812CD7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936D6"/>
    <w:multiLevelType w:val="hybridMultilevel"/>
    <w:tmpl w:val="C2A258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D8702E"/>
    <w:multiLevelType w:val="hybridMultilevel"/>
    <w:tmpl w:val="BA0C0C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71FFE"/>
    <w:multiLevelType w:val="hybridMultilevel"/>
    <w:tmpl w:val="86A4E73C"/>
    <w:lvl w:ilvl="0" w:tplc="3B20A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A61A" w:themeColor="text2"/>
        <w:u w:color="FAA61A" w:themeColor="text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47D3C"/>
    <w:multiLevelType w:val="hybridMultilevel"/>
    <w:tmpl w:val="30E6536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9D7D66"/>
    <w:multiLevelType w:val="hybridMultilevel"/>
    <w:tmpl w:val="F8B49732"/>
    <w:lvl w:ilvl="0" w:tplc="E15E796A">
      <w:numFmt w:val="bullet"/>
      <w:lvlText w:val="•"/>
      <w:lvlJc w:val="left"/>
      <w:pPr>
        <w:ind w:left="456" w:hanging="456"/>
      </w:pPr>
      <w:rPr>
        <w:rFonts w:ascii="Akkurat" w:eastAsia="Times New Roman" w:hAnsi="Akkurat" w:cs="Calibri" w:hint="default"/>
        <w:color w:val="auto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368040">
    <w:abstractNumId w:val="23"/>
  </w:num>
  <w:num w:numId="2" w16cid:durableId="1319993270">
    <w:abstractNumId w:val="16"/>
  </w:num>
  <w:num w:numId="3" w16cid:durableId="554390857">
    <w:abstractNumId w:val="29"/>
  </w:num>
  <w:num w:numId="4" w16cid:durableId="714551383">
    <w:abstractNumId w:val="15"/>
  </w:num>
  <w:num w:numId="5" w16cid:durableId="1455754942">
    <w:abstractNumId w:val="28"/>
  </w:num>
  <w:num w:numId="6" w16cid:durableId="1813980400">
    <w:abstractNumId w:val="22"/>
  </w:num>
  <w:num w:numId="7" w16cid:durableId="1858032207">
    <w:abstractNumId w:val="19"/>
  </w:num>
  <w:num w:numId="8" w16cid:durableId="1409382569">
    <w:abstractNumId w:val="30"/>
  </w:num>
  <w:num w:numId="9" w16cid:durableId="1074163089">
    <w:abstractNumId w:val="35"/>
  </w:num>
  <w:num w:numId="10" w16cid:durableId="1414666606">
    <w:abstractNumId w:val="31"/>
  </w:num>
  <w:num w:numId="11" w16cid:durableId="1032801705">
    <w:abstractNumId w:val="13"/>
  </w:num>
  <w:num w:numId="12" w16cid:durableId="2025981493">
    <w:abstractNumId w:val="36"/>
  </w:num>
  <w:num w:numId="13" w16cid:durableId="1649237197">
    <w:abstractNumId w:val="25"/>
  </w:num>
  <w:num w:numId="14" w16cid:durableId="1717122092">
    <w:abstractNumId w:val="7"/>
  </w:num>
  <w:num w:numId="15" w16cid:durableId="2116510956">
    <w:abstractNumId w:val="8"/>
  </w:num>
  <w:num w:numId="16" w16cid:durableId="508108103">
    <w:abstractNumId w:val="33"/>
  </w:num>
  <w:num w:numId="17" w16cid:durableId="1109474264">
    <w:abstractNumId w:val="9"/>
  </w:num>
  <w:num w:numId="18" w16cid:durableId="683820733">
    <w:abstractNumId w:val="24"/>
  </w:num>
  <w:num w:numId="19" w16cid:durableId="802118408">
    <w:abstractNumId w:val="10"/>
  </w:num>
  <w:num w:numId="20" w16cid:durableId="2002809401">
    <w:abstractNumId w:val="17"/>
  </w:num>
  <w:num w:numId="21" w16cid:durableId="2109419505">
    <w:abstractNumId w:val="32"/>
  </w:num>
  <w:num w:numId="22" w16cid:durableId="476266353">
    <w:abstractNumId w:val="11"/>
  </w:num>
  <w:num w:numId="23" w16cid:durableId="1874228421">
    <w:abstractNumId w:val="5"/>
  </w:num>
  <w:num w:numId="24" w16cid:durableId="150602815">
    <w:abstractNumId w:val="3"/>
  </w:num>
  <w:num w:numId="25" w16cid:durableId="1706174333">
    <w:abstractNumId w:val="14"/>
  </w:num>
  <w:num w:numId="26" w16cid:durableId="356740377">
    <w:abstractNumId w:val="12"/>
  </w:num>
  <w:num w:numId="27" w16cid:durableId="587693084">
    <w:abstractNumId w:val="1"/>
  </w:num>
  <w:num w:numId="28" w16cid:durableId="368267819">
    <w:abstractNumId w:val="34"/>
  </w:num>
  <w:num w:numId="29" w16cid:durableId="1393038228">
    <w:abstractNumId w:val="0"/>
  </w:num>
  <w:num w:numId="30" w16cid:durableId="1508709971">
    <w:abstractNumId w:val="2"/>
  </w:num>
  <w:num w:numId="31" w16cid:durableId="2031370775">
    <w:abstractNumId w:val="20"/>
  </w:num>
  <w:num w:numId="32" w16cid:durableId="1946037994">
    <w:abstractNumId w:val="21"/>
  </w:num>
  <w:num w:numId="33" w16cid:durableId="1611008785">
    <w:abstractNumId w:val="26"/>
  </w:num>
  <w:num w:numId="34" w16cid:durableId="2008552397">
    <w:abstractNumId w:val="18"/>
  </w:num>
  <w:num w:numId="35" w16cid:durableId="168757618">
    <w:abstractNumId w:val="27"/>
  </w:num>
  <w:num w:numId="36" w16cid:durableId="2062898595">
    <w:abstractNumId w:val="4"/>
  </w:num>
  <w:num w:numId="37" w16cid:durableId="13125174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3N7M0t7AwM7IwMDZR0lEKTi0uzszPAykwrAUAdSUk+CwAAAA="/>
  </w:docVars>
  <w:rsids>
    <w:rsidRoot w:val="00A24844"/>
    <w:rsid w:val="000063D6"/>
    <w:rsid w:val="00021FBF"/>
    <w:rsid w:val="00023DDB"/>
    <w:rsid w:val="000249F5"/>
    <w:rsid w:val="0002773A"/>
    <w:rsid w:val="00043702"/>
    <w:rsid w:val="00044C45"/>
    <w:rsid w:val="000509A9"/>
    <w:rsid w:val="000530D5"/>
    <w:rsid w:val="0005553D"/>
    <w:rsid w:val="00057945"/>
    <w:rsid w:val="0007753B"/>
    <w:rsid w:val="00077844"/>
    <w:rsid w:val="00081300"/>
    <w:rsid w:val="0008157F"/>
    <w:rsid w:val="000A1F53"/>
    <w:rsid w:val="000C428A"/>
    <w:rsid w:val="000E022B"/>
    <w:rsid w:val="000E16D7"/>
    <w:rsid w:val="000E3FA6"/>
    <w:rsid w:val="001034FA"/>
    <w:rsid w:val="00113870"/>
    <w:rsid w:val="00115DD9"/>
    <w:rsid w:val="00120F6A"/>
    <w:rsid w:val="001221EF"/>
    <w:rsid w:val="001325ED"/>
    <w:rsid w:val="001442DD"/>
    <w:rsid w:val="00145488"/>
    <w:rsid w:val="00160E94"/>
    <w:rsid w:val="00172189"/>
    <w:rsid w:val="00185A6E"/>
    <w:rsid w:val="00191670"/>
    <w:rsid w:val="00191C66"/>
    <w:rsid w:val="00195FF0"/>
    <w:rsid w:val="001A4DD3"/>
    <w:rsid w:val="001A5A68"/>
    <w:rsid w:val="001A5C8F"/>
    <w:rsid w:val="001B115C"/>
    <w:rsid w:val="001B40A5"/>
    <w:rsid w:val="001C2096"/>
    <w:rsid w:val="001D6401"/>
    <w:rsid w:val="001D740E"/>
    <w:rsid w:val="00204443"/>
    <w:rsid w:val="00220E50"/>
    <w:rsid w:val="002252D4"/>
    <w:rsid w:val="00231BB8"/>
    <w:rsid w:val="00263938"/>
    <w:rsid w:val="00273415"/>
    <w:rsid w:val="00274829"/>
    <w:rsid w:val="00283943"/>
    <w:rsid w:val="0029031D"/>
    <w:rsid w:val="002A0EC1"/>
    <w:rsid w:val="002A132F"/>
    <w:rsid w:val="002A63B1"/>
    <w:rsid w:val="002A772B"/>
    <w:rsid w:val="002C39D6"/>
    <w:rsid w:val="002C40E6"/>
    <w:rsid w:val="002C4494"/>
    <w:rsid w:val="002D0E0B"/>
    <w:rsid w:val="002D2685"/>
    <w:rsid w:val="002E310F"/>
    <w:rsid w:val="002F5FFD"/>
    <w:rsid w:val="003121A4"/>
    <w:rsid w:val="00324503"/>
    <w:rsid w:val="00327B3F"/>
    <w:rsid w:val="00346E3E"/>
    <w:rsid w:val="003473EE"/>
    <w:rsid w:val="00355A82"/>
    <w:rsid w:val="00361BFB"/>
    <w:rsid w:val="00363549"/>
    <w:rsid w:val="00364B67"/>
    <w:rsid w:val="003669EF"/>
    <w:rsid w:val="00367D3F"/>
    <w:rsid w:val="00375DBD"/>
    <w:rsid w:val="00380DC4"/>
    <w:rsid w:val="003857C0"/>
    <w:rsid w:val="0038718E"/>
    <w:rsid w:val="003918FB"/>
    <w:rsid w:val="003942A8"/>
    <w:rsid w:val="0039704B"/>
    <w:rsid w:val="003973B3"/>
    <w:rsid w:val="003979C7"/>
    <w:rsid w:val="003A1B4D"/>
    <w:rsid w:val="003A1ECB"/>
    <w:rsid w:val="003A287A"/>
    <w:rsid w:val="003A762C"/>
    <w:rsid w:val="003D071B"/>
    <w:rsid w:val="003E1450"/>
    <w:rsid w:val="003E3753"/>
    <w:rsid w:val="003E4DBE"/>
    <w:rsid w:val="003F08DE"/>
    <w:rsid w:val="003F119B"/>
    <w:rsid w:val="003F1E2F"/>
    <w:rsid w:val="0041006C"/>
    <w:rsid w:val="00411A84"/>
    <w:rsid w:val="00412414"/>
    <w:rsid w:val="00412EC5"/>
    <w:rsid w:val="00423CD7"/>
    <w:rsid w:val="004339C6"/>
    <w:rsid w:val="004341B0"/>
    <w:rsid w:val="004463FE"/>
    <w:rsid w:val="00450F98"/>
    <w:rsid w:val="004566FE"/>
    <w:rsid w:val="00460E4C"/>
    <w:rsid w:val="004637C7"/>
    <w:rsid w:val="00482310"/>
    <w:rsid w:val="00486030"/>
    <w:rsid w:val="00494DBE"/>
    <w:rsid w:val="004B15DE"/>
    <w:rsid w:val="004C0662"/>
    <w:rsid w:val="004D0041"/>
    <w:rsid w:val="004E7CCC"/>
    <w:rsid w:val="004F1871"/>
    <w:rsid w:val="005040FA"/>
    <w:rsid w:val="00506A41"/>
    <w:rsid w:val="005108A7"/>
    <w:rsid w:val="0051483F"/>
    <w:rsid w:val="0051790A"/>
    <w:rsid w:val="005271BD"/>
    <w:rsid w:val="00534979"/>
    <w:rsid w:val="005434F3"/>
    <w:rsid w:val="00543ADA"/>
    <w:rsid w:val="005513F7"/>
    <w:rsid w:val="005523CE"/>
    <w:rsid w:val="00555710"/>
    <w:rsid w:val="005560B4"/>
    <w:rsid w:val="005606E4"/>
    <w:rsid w:val="00561031"/>
    <w:rsid w:val="005761A7"/>
    <w:rsid w:val="00580EC1"/>
    <w:rsid w:val="00593DB5"/>
    <w:rsid w:val="0059632B"/>
    <w:rsid w:val="005A0D92"/>
    <w:rsid w:val="005A4B65"/>
    <w:rsid w:val="005B154B"/>
    <w:rsid w:val="005B3E59"/>
    <w:rsid w:val="005C284C"/>
    <w:rsid w:val="005C4DA6"/>
    <w:rsid w:val="005E20BC"/>
    <w:rsid w:val="005E777F"/>
    <w:rsid w:val="005F432E"/>
    <w:rsid w:val="005F50F2"/>
    <w:rsid w:val="005F6C8F"/>
    <w:rsid w:val="00605DF6"/>
    <w:rsid w:val="00610B1D"/>
    <w:rsid w:val="00610D25"/>
    <w:rsid w:val="00617D23"/>
    <w:rsid w:val="006208B3"/>
    <w:rsid w:val="0062224D"/>
    <w:rsid w:val="00641E63"/>
    <w:rsid w:val="00662A29"/>
    <w:rsid w:val="006702D6"/>
    <w:rsid w:val="00690BE4"/>
    <w:rsid w:val="00690C07"/>
    <w:rsid w:val="00696D2A"/>
    <w:rsid w:val="006B4ED1"/>
    <w:rsid w:val="006D44A0"/>
    <w:rsid w:val="006D468B"/>
    <w:rsid w:val="006E2B68"/>
    <w:rsid w:val="007000D4"/>
    <w:rsid w:val="00700E5F"/>
    <w:rsid w:val="00705A64"/>
    <w:rsid w:val="0071238B"/>
    <w:rsid w:val="00712F6D"/>
    <w:rsid w:val="007156B3"/>
    <w:rsid w:val="007203D2"/>
    <w:rsid w:val="00720589"/>
    <w:rsid w:val="00722510"/>
    <w:rsid w:val="00723DB1"/>
    <w:rsid w:val="00726C11"/>
    <w:rsid w:val="00727A74"/>
    <w:rsid w:val="007434B7"/>
    <w:rsid w:val="00751DEA"/>
    <w:rsid w:val="00755227"/>
    <w:rsid w:val="00776E07"/>
    <w:rsid w:val="00783FA6"/>
    <w:rsid w:val="00790776"/>
    <w:rsid w:val="00793732"/>
    <w:rsid w:val="007A56AA"/>
    <w:rsid w:val="007A67A0"/>
    <w:rsid w:val="007A7382"/>
    <w:rsid w:val="007B0D48"/>
    <w:rsid w:val="007B5AD2"/>
    <w:rsid w:val="007B718C"/>
    <w:rsid w:val="007D46D9"/>
    <w:rsid w:val="007F1CE2"/>
    <w:rsid w:val="007F1F1F"/>
    <w:rsid w:val="007F4138"/>
    <w:rsid w:val="007F6A97"/>
    <w:rsid w:val="008014B1"/>
    <w:rsid w:val="00806BB7"/>
    <w:rsid w:val="00811A28"/>
    <w:rsid w:val="008147C7"/>
    <w:rsid w:val="00821BDF"/>
    <w:rsid w:val="00822EA0"/>
    <w:rsid w:val="00827A4A"/>
    <w:rsid w:val="00833760"/>
    <w:rsid w:val="00834D0D"/>
    <w:rsid w:val="00840E40"/>
    <w:rsid w:val="0086298C"/>
    <w:rsid w:val="0086441D"/>
    <w:rsid w:val="00867BA2"/>
    <w:rsid w:val="00877798"/>
    <w:rsid w:val="00880920"/>
    <w:rsid w:val="00881A80"/>
    <w:rsid w:val="00884DE2"/>
    <w:rsid w:val="00894738"/>
    <w:rsid w:val="008A6AAF"/>
    <w:rsid w:val="008B1022"/>
    <w:rsid w:val="008B1DC0"/>
    <w:rsid w:val="008B326F"/>
    <w:rsid w:val="008C4202"/>
    <w:rsid w:val="008F1ED9"/>
    <w:rsid w:val="008F366B"/>
    <w:rsid w:val="00900B72"/>
    <w:rsid w:val="00912162"/>
    <w:rsid w:val="00912372"/>
    <w:rsid w:val="00927BDF"/>
    <w:rsid w:val="009347E1"/>
    <w:rsid w:val="00937836"/>
    <w:rsid w:val="0094002D"/>
    <w:rsid w:val="009530E2"/>
    <w:rsid w:val="0096457E"/>
    <w:rsid w:val="00966D55"/>
    <w:rsid w:val="00970217"/>
    <w:rsid w:val="00980D3B"/>
    <w:rsid w:val="009863A6"/>
    <w:rsid w:val="00992A48"/>
    <w:rsid w:val="009A0884"/>
    <w:rsid w:val="009B0E0F"/>
    <w:rsid w:val="009B7E46"/>
    <w:rsid w:val="009C1DFA"/>
    <w:rsid w:val="009C4E4F"/>
    <w:rsid w:val="009D1A18"/>
    <w:rsid w:val="009E0743"/>
    <w:rsid w:val="009E7129"/>
    <w:rsid w:val="00A1344F"/>
    <w:rsid w:val="00A147D0"/>
    <w:rsid w:val="00A14859"/>
    <w:rsid w:val="00A238EC"/>
    <w:rsid w:val="00A24844"/>
    <w:rsid w:val="00A32C5A"/>
    <w:rsid w:val="00A33236"/>
    <w:rsid w:val="00A36646"/>
    <w:rsid w:val="00A376B0"/>
    <w:rsid w:val="00A52295"/>
    <w:rsid w:val="00A532D7"/>
    <w:rsid w:val="00A56E50"/>
    <w:rsid w:val="00A63F2E"/>
    <w:rsid w:val="00A877AF"/>
    <w:rsid w:val="00AA01D1"/>
    <w:rsid w:val="00AA1126"/>
    <w:rsid w:val="00AB0EE2"/>
    <w:rsid w:val="00AB300E"/>
    <w:rsid w:val="00AC1774"/>
    <w:rsid w:val="00AC3B4A"/>
    <w:rsid w:val="00AD0E46"/>
    <w:rsid w:val="00AD3331"/>
    <w:rsid w:val="00AD52A2"/>
    <w:rsid w:val="00AE652A"/>
    <w:rsid w:val="00AE6E51"/>
    <w:rsid w:val="00AF328A"/>
    <w:rsid w:val="00AF485E"/>
    <w:rsid w:val="00B03FE5"/>
    <w:rsid w:val="00B043F2"/>
    <w:rsid w:val="00B067F9"/>
    <w:rsid w:val="00B12D23"/>
    <w:rsid w:val="00B2069F"/>
    <w:rsid w:val="00B43FDA"/>
    <w:rsid w:val="00B46FCC"/>
    <w:rsid w:val="00B503EB"/>
    <w:rsid w:val="00B516AC"/>
    <w:rsid w:val="00B5232C"/>
    <w:rsid w:val="00B63B1E"/>
    <w:rsid w:val="00B747BD"/>
    <w:rsid w:val="00B80106"/>
    <w:rsid w:val="00B86BA8"/>
    <w:rsid w:val="00B87010"/>
    <w:rsid w:val="00B871D7"/>
    <w:rsid w:val="00B92F3B"/>
    <w:rsid w:val="00B95737"/>
    <w:rsid w:val="00B96CA8"/>
    <w:rsid w:val="00BC040F"/>
    <w:rsid w:val="00BE0474"/>
    <w:rsid w:val="00BE17FA"/>
    <w:rsid w:val="00BE2B5E"/>
    <w:rsid w:val="00BE4100"/>
    <w:rsid w:val="00BE66E1"/>
    <w:rsid w:val="00BF403E"/>
    <w:rsid w:val="00BF5F14"/>
    <w:rsid w:val="00C10BD7"/>
    <w:rsid w:val="00C31674"/>
    <w:rsid w:val="00C35885"/>
    <w:rsid w:val="00C45584"/>
    <w:rsid w:val="00C64171"/>
    <w:rsid w:val="00C81CC9"/>
    <w:rsid w:val="00C935A3"/>
    <w:rsid w:val="00CB5A68"/>
    <w:rsid w:val="00CB678E"/>
    <w:rsid w:val="00CC0188"/>
    <w:rsid w:val="00CC1EB9"/>
    <w:rsid w:val="00CC5BD0"/>
    <w:rsid w:val="00CD5F71"/>
    <w:rsid w:val="00CE0E07"/>
    <w:rsid w:val="00CE7CBE"/>
    <w:rsid w:val="00CF4130"/>
    <w:rsid w:val="00D037E6"/>
    <w:rsid w:val="00D070D1"/>
    <w:rsid w:val="00D136CD"/>
    <w:rsid w:val="00D13CDF"/>
    <w:rsid w:val="00D21A84"/>
    <w:rsid w:val="00D33627"/>
    <w:rsid w:val="00D37343"/>
    <w:rsid w:val="00D40647"/>
    <w:rsid w:val="00D40CC5"/>
    <w:rsid w:val="00D41182"/>
    <w:rsid w:val="00D42DAB"/>
    <w:rsid w:val="00D4748F"/>
    <w:rsid w:val="00D511BD"/>
    <w:rsid w:val="00D553D4"/>
    <w:rsid w:val="00D63407"/>
    <w:rsid w:val="00D637F4"/>
    <w:rsid w:val="00D643C8"/>
    <w:rsid w:val="00D845CF"/>
    <w:rsid w:val="00D93145"/>
    <w:rsid w:val="00DA084B"/>
    <w:rsid w:val="00DB62CD"/>
    <w:rsid w:val="00DC071A"/>
    <w:rsid w:val="00DC324C"/>
    <w:rsid w:val="00DC434E"/>
    <w:rsid w:val="00DC4BAF"/>
    <w:rsid w:val="00DC5F5B"/>
    <w:rsid w:val="00DD1A4A"/>
    <w:rsid w:val="00DF4CF4"/>
    <w:rsid w:val="00E0137C"/>
    <w:rsid w:val="00E03960"/>
    <w:rsid w:val="00E05CE7"/>
    <w:rsid w:val="00E14865"/>
    <w:rsid w:val="00E256C8"/>
    <w:rsid w:val="00E27AF2"/>
    <w:rsid w:val="00E27FCF"/>
    <w:rsid w:val="00E41941"/>
    <w:rsid w:val="00E42331"/>
    <w:rsid w:val="00E47E8B"/>
    <w:rsid w:val="00E53565"/>
    <w:rsid w:val="00E539DB"/>
    <w:rsid w:val="00E571D8"/>
    <w:rsid w:val="00E63945"/>
    <w:rsid w:val="00E66D7A"/>
    <w:rsid w:val="00E71707"/>
    <w:rsid w:val="00E73723"/>
    <w:rsid w:val="00E85AF0"/>
    <w:rsid w:val="00E85E7E"/>
    <w:rsid w:val="00E90C68"/>
    <w:rsid w:val="00EA04B5"/>
    <w:rsid w:val="00EA58F6"/>
    <w:rsid w:val="00EA7A3C"/>
    <w:rsid w:val="00EB2704"/>
    <w:rsid w:val="00EC15A9"/>
    <w:rsid w:val="00EC446F"/>
    <w:rsid w:val="00ED0D15"/>
    <w:rsid w:val="00ED25DD"/>
    <w:rsid w:val="00EE2090"/>
    <w:rsid w:val="00EE3D36"/>
    <w:rsid w:val="00EF660C"/>
    <w:rsid w:val="00EF70E2"/>
    <w:rsid w:val="00F02A72"/>
    <w:rsid w:val="00F04716"/>
    <w:rsid w:val="00F14FBD"/>
    <w:rsid w:val="00F340B3"/>
    <w:rsid w:val="00F34B60"/>
    <w:rsid w:val="00F42E84"/>
    <w:rsid w:val="00F46AE3"/>
    <w:rsid w:val="00F4777A"/>
    <w:rsid w:val="00F47A86"/>
    <w:rsid w:val="00F60B8D"/>
    <w:rsid w:val="00F72949"/>
    <w:rsid w:val="00F755CD"/>
    <w:rsid w:val="00F76037"/>
    <w:rsid w:val="00F77BB3"/>
    <w:rsid w:val="00F92B26"/>
    <w:rsid w:val="00FA0C1F"/>
    <w:rsid w:val="00FA3203"/>
    <w:rsid w:val="00FB4923"/>
    <w:rsid w:val="00FC26B5"/>
    <w:rsid w:val="00FE0B8A"/>
    <w:rsid w:val="00FE4E35"/>
    <w:rsid w:val="6C3D9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5C8506D"/>
  <w15:docId w15:val="{D3AE7129-AF20-40FA-BF07-1FC861540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031"/>
    <w:pPr>
      <w:shd w:val="clear" w:color="auto" w:fill="FFFFFF"/>
      <w:spacing w:after="225" w:line="240" w:lineRule="auto"/>
      <w:jc w:val="both"/>
    </w:pPr>
    <w:rPr>
      <w:rFonts w:ascii="Akkurat" w:eastAsia="Times New Roman" w:hAnsi="Akkurat" w:cs="Open Sans"/>
      <w:color w:val="000000"/>
      <w:kern w:val="0"/>
      <w:sz w:val="21"/>
      <w:szCs w:val="21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0C1F"/>
    <w:pPr>
      <w:spacing w:before="240"/>
      <w:outlineLvl w:val="0"/>
    </w:pPr>
    <w:rPr>
      <w:rFonts w:ascii="SuisseIntl-Black" w:hAnsi="SuisseIntl-Black"/>
      <w:caps/>
      <w:color w:val="FAA61A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CC5"/>
    <w:pPr>
      <w:keepNext/>
      <w:keepLines/>
      <w:spacing w:before="80" w:after="40"/>
      <w:outlineLvl w:val="1"/>
    </w:pPr>
    <w:rPr>
      <w:rFonts w:ascii="Bryant Bold" w:eastAsiaTheme="majorEastAsia" w:hAnsi="Bryant Bold" w:cstheme="majorBidi"/>
      <w:color w:val="262C69"/>
      <w:sz w:val="28"/>
      <w:szCs w:val="28"/>
      <w:lang w:val="fr-B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0CC5"/>
    <w:pPr>
      <w:keepNext/>
      <w:keepLines/>
      <w:spacing w:before="40" w:after="80"/>
      <w:outlineLvl w:val="2"/>
    </w:pPr>
    <w:rPr>
      <w:rFonts w:ascii="Akkurat Pro" w:eastAsiaTheme="majorEastAsia" w:hAnsi="Akkurat Pro" w:cstheme="majorBidi"/>
      <w:b/>
      <w:bCs/>
      <w:color w:val="262C6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A0"/>
    <w:pPr>
      <w:keepNext/>
      <w:keepLines/>
      <w:spacing w:before="40" w:after="120"/>
      <w:outlineLvl w:val="3"/>
    </w:pPr>
    <w:rPr>
      <w:rFonts w:eastAsiaTheme="majorEastAsia" w:cstheme="majorBidi"/>
      <w:i/>
      <w:iCs/>
      <w:color w:val="5D66C4"/>
      <w:lang w:val="fr-B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84DE2"/>
    <w:pPr>
      <w:keepNext/>
      <w:keepLines/>
      <w:shd w:val="clear" w:color="auto" w:fill="D9E0F7"/>
      <w:spacing w:before="40" w:after="80"/>
      <w:outlineLvl w:val="4"/>
    </w:pPr>
    <w:rPr>
      <w:rFonts w:ascii="Akkurat-Mono" w:eastAsiaTheme="majorEastAsia" w:hAnsi="Akkurat-Mono" w:cstheme="majorBidi"/>
      <w:b/>
      <w:bCs/>
      <w:color w:val="5D66C4"/>
      <w:lang w:val="fr-B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D0E0B"/>
    <w:pPr>
      <w:keepNext/>
      <w:keepLines/>
      <w:shd w:val="clear" w:color="auto" w:fill="FFE5BF" w:themeFill="accent4"/>
      <w:spacing w:before="40" w:after="40"/>
      <w:outlineLvl w:val="5"/>
    </w:pPr>
    <w:rPr>
      <w:rFonts w:ascii="Akkurat-Mono" w:eastAsiaTheme="majorEastAsia" w:hAnsi="Akkurat-Mono" w:cstheme="majorBidi"/>
      <w:color w:val="875603"/>
      <w:lang w:val="fr-B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91C66"/>
    <w:pPr>
      <w:keepNext/>
      <w:keepLines/>
      <w:spacing w:before="40" w:after="0"/>
      <w:outlineLvl w:val="6"/>
    </w:pPr>
    <w:rPr>
      <w:rFonts w:eastAsiaTheme="majorEastAsia" w:cstheme="majorBidi"/>
      <w:color w:val="1F3C92"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91C66"/>
    <w:pPr>
      <w:keepNext/>
      <w:keepLines/>
      <w:spacing w:before="40" w:after="0"/>
      <w:outlineLvl w:val="7"/>
    </w:pPr>
    <w:rPr>
      <w:rFonts w:eastAsiaTheme="majorEastAsia" w:cstheme="majorBidi"/>
      <w:color w:val="1F3C9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91C66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1F3C9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484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4844"/>
  </w:style>
  <w:style w:type="paragraph" w:styleId="Footer">
    <w:name w:val="footer"/>
    <w:basedOn w:val="Normal"/>
    <w:link w:val="FooterChar"/>
    <w:uiPriority w:val="99"/>
    <w:unhideWhenUsed/>
    <w:rsid w:val="00A2484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4844"/>
  </w:style>
  <w:style w:type="character" w:customStyle="1" w:styleId="Heading1Char">
    <w:name w:val="Heading 1 Char"/>
    <w:basedOn w:val="DefaultParagraphFont"/>
    <w:link w:val="Heading1"/>
    <w:uiPriority w:val="9"/>
    <w:rsid w:val="00FA0C1F"/>
    <w:rPr>
      <w:rFonts w:ascii="SuisseIntl-Black" w:eastAsia="Times New Roman" w:hAnsi="SuisseIntl-Black" w:cs="Open Sans"/>
      <w:caps/>
      <w:color w:val="FAA61A"/>
      <w:kern w:val="0"/>
      <w:sz w:val="24"/>
      <w:szCs w:val="24"/>
      <w:shd w:val="clear" w:color="auto" w:fill="FFFFFF"/>
      <w:lang w:val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40CC5"/>
    <w:rPr>
      <w:rFonts w:ascii="Bryant Bold" w:eastAsiaTheme="majorEastAsia" w:hAnsi="Bryant Bold" w:cstheme="majorBidi"/>
      <w:color w:val="262C69"/>
      <w:kern w:val="0"/>
      <w:sz w:val="28"/>
      <w:szCs w:val="28"/>
      <w:shd w:val="clear" w:color="auto" w:fill="FFFFFF"/>
      <w:lang w:val="fr-BE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D40CC5"/>
    <w:rPr>
      <w:rFonts w:ascii="Akkurat Pro" w:eastAsiaTheme="majorEastAsia" w:hAnsi="Akkurat Pro" w:cstheme="majorBidi"/>
      <w:b/>
      <w:bCs/>
      <w:color w:val="262C69"/>
      <w:kern w:val="0"/>
      <w:sz w:val="24"/>
      <w:szCs w:val="24"/>
      <w:shd w:val="clear" w:color="auto" w:fill="FFFFFF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6D44A0"/>
    <w:rPr>
      <w:rFonts w:ascii="Akkurat" w:eastAsiaTheme="majorEastAsia" w:hAnsi="Akkurat" w:cstheme="majorBidi"/>
      <w:i/>
      <w:iCs/>
      <w:color w:val="5D66C4"/>
      <w:kern w:val="0"/>
      <w:sz w:val="21"/>
      <w:szCs w:val="21"/>
      <w:shd w:val="clear" w:color="auto" w:fill="FFFFFF"/>
      <w:lang w:val="fr-BE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884DE2"/>
    <w:rPr>
      <w:rFonts w:ascii="Akkurat-Mono" w:eastAsiaTheme="majorEastAsia" w:hAnsi="Akkurat-Mono" w:cstheme="majorBidi"/>
      <w:b/>
      <w:bCs/>
      <w:color w:val="5D66C4"/>
      <w:kern w:val="0"/>
      <w:sz w:val="21"/>
      <w:szCs w:val="21"/>
      <w:shd w:val="clear" w:color="auto" w:fill="D9E0F7"/>
      <w:lang w:val="fr-BE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2D0E0B"/>
    <w:rPr>
      <w:rFonts w:ascii="Akkurat-Mono" w:eastAsiaTheme="majorEastAsia" w:hAnsi="Akkurat-Mono" w:cstheme="majorBidi"/>
      <w:color w:val="875603"/>
      <w:kern w:val="0"/>
      <w:sz w:val="21"/>
      <w:szCs w:val="21"/>
      <w:shd w:val="clear" w:color="auto" w:fill="FFE5BF" w:themeFill="accent4"/>
      <w:lang w:val="fr-BE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rsid w:val="00191C66"/>
    <w:rPr>
      <w:rFonts w:ascii="Akkurat" w:eastAsiaTheme="majorEastAsia" w:hAnsi="Akkurat" w:cstheme="majorBidi"/>
      <w:color w:val="1F3C92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191C66"/>
    <w:rPr>
      <w:rFonts w:ascii="Akkurat" w:eastAsiaTheme="majorEastAsia" w:hAnsi="Akkurat" w:cstheme="majorBidi"/>
      <w:color w:val="1F3C9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91C66"/>
    <w:rPr>
      <w:rFonts w:ascii="Akkurat" w:eastAsiaTheme="majorEastAsia" w:hAnsi="Akkurat" w:cstheme="majorBidi"/>
      <w:i/>
      <w:iCs/>
      <w:color w:val="1F3C92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E71707"/>
    <w:pPr>
      <w:spacing w:after="0"/>
      <w:contextualSpacing/>
    </w:pPr>
    <w:rPr>
      <w:rFonts w:ascii="SuisseIntl-Black" w:eastAsiaTheme="majorEastAsia" w:hAnsi="SuisseIntl-Black" w:cstheme="majorBidi"/>
      <w:b/>
      <w:bCs/>
      <w:color w:val="262C69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71707"/>
    <w:rPr>
      <w:rFonts w:ascii="SuisseIntl-Black" w:eastAsiaTheme="majorEastAsia" w:hAnsi="SuisseIntl-Black" w:cstheme="majorBidi"/>
      <w:b/>
      <w:bCs/>
      <w:color w:val="262C69"/>
      <w:spacing w:val="-10"/>
      <w:kern w:val="28"/>
      <w:sz w:val="52"/>
      <w:szCs w:val="52"/>
      <w:shd w:val="clear" w:color="auto" w:fill="FFFFFF"/>
      <w14:ligatures w14:val="none"/>
    </w:rPr>
  </w:style>
  <w:style w:type="paragraph" w:styleId="NormalWeb">
    <w:name w:val="Normal (Web)"/>
    <w:basedOn w:val="Normal"/>
    <w:uiPriority w:val="99"/>
    <w:unhideWhenUsed/>
    <w:rsid w:val="00BE410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145488"/>
    <w:pPr>
      <w:shd w:val="clear" w:color="auto" w:fill="auto"/>
      <w:autoSpaceDE w:val="0"/>
      <w:autoSpaceDN w:val="0"/>
      <w:adjustRightInd w:val="0"/>
      <w:spacing w:after="0" w:line="288" w:lineRule="auto"/>
      <w:jc w:val="left"/>
      <w:textAlignment w:val="center"/>
    </w:pPr>
    <w:rPr>
      <w:rFonts w:ascii="MinionPro-Regular" w:eastAsiaTheme="minorHAnsi" w:hAnsi="MinionPro-Regular" w:cs="MinionPro-Regular"/>
      <w:sz w:val="24"/>
      <w:szCs w:val="24"/>
      <w:lang w:val="fr-FR"/>
      <w14:ligatures w14:val="standardContextual"/>
    </w:rPr>
  </w:style>
  <w:style w:type="character" w:customStyle="1" w:styleId="parrafo">
    <w:name w:val="parrafo"/>
    <w:uiPriority w:val="99"/>
    <w:rsid w:val="00145488"/>
    <w:rPr>
      <w:rFonts w:ascii="Akkurat" w:hAnsi="Akkurat" w:cs="Akkurat"/>
      <w:sz w:val="22"/>
      <w:szCs w:val="22"/>
    </w:rPr>
  </w:style>
  <w:style w:type="paragraph" w:styleId="ListParagraph">
    <w:name w:val="List Paragraph"/>
    <w:aliases w:val="List # Paragraph"/>
    <w:basedOn w:val="Normal"/>
    <w:link w:val="ListParagraphChar"/>
    <w:uiPriority w:val="34"/>
    <w:qFormat/>
    <w:rsid w:val="009E0743"/>
    <w:pPr>
      <w:numPr>
        <w:ilvl w:val="2"/>
        <w:numId w:val="34"/>
      </w:numPr>
      <w:shd w:val="clear" w:color="auto" w:fill="auto"/>
      <w:spacing w:after="160"/>
      <w:contextualSpacing/>
    </w:pPr>
    <w:rPr>
      <w:rFonts w:eastAsiaTheme="majorEastAsia" w:cstheme="minorBidi"/>
      <w:color w:val="auto"/>
      <w:kern w:val="2"/>
      <w:szCs w:val="22"/>
      <w:lang w:val="fr-BE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696D2A"/>
    <w:rPr>
      <w:color w:val="0000FF"/>
      <w:u w:val="single"/>
    </w:rPr>
  </w:style>
  <w:style w:type="table" w:styleId="TableGrid">
    <w:name w:val="Table Grid"/>
    <w:basedOn w:val="TableNormal"/>
    <w:uiPriority w:val="39"/>
    <w:rsid w:val="00696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g-star-inserted">
    <w:name w:val="ng-star-inserted"/>
    <w:basedOn w:val="DefaultParagraphFont"/>
    <w:rsid w:val="00696D2A"/>
  </w:style>
  <w:style w:type="character" w:styleId="CommentReference">
    <w:name w:val="annotation reference"/>
    <w:basedOn w:val="DefaultParagraphFont"/>
    <w:uiPriority w:val="99"/>
    <w:semiHidden/>
    <w:unhideWhenUsed/>
    <w:rsid w:val="00696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6D2A"/>
    <w:pPr>
      <w:shd w:val="clear" w:color="auto" w:fill="auto"/>
      <w:spacing w:after="160"/>
    </w:pPr>
    <w:rPr>
      <w:rFonts w:ascii="Aptos" w:eastAsiaTheme="minorHAnsi" w:hAnsi="Aptos" w:cstheme="minorBidi"/>
      <w:color w:val="auto"/>
      <w:kern w:val="2"/>
      <w:sz w:val="20"/>
      <w:szCs w:val="20"/>
      <w:lang w:val="en-GB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6D2A"/>
    <w:rPr>
      <w:rFonts w:ascii="Aptos" w:hAnsi="Aptos"/>
      <w:sz w:val="20"/>
      <w:szCs w:val="20"/>
      <w:lang w:val="en-GB"/>
    </w:rPr>
  </w:style>
  <w:style w:type="paragraph" w:customStyle="1" w:styleId="Default">
    <w:name w:val="Default"/>
    <w:rsid w:val="00D42DA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kern w:val="0"/>
      <w:sz w:val="24"/>
      <w:szCs w:val="24"/>
      <w:lang w:val="nl-BE" w:eastAsia="fr-BE"/>
      <w14:ligatures w14:val="none"/>
    </w:rPr>
  </w:style>
  <w:style w:type="character" w:customStyle="1" w:styleId="ListParagraphChar">
    <w:name w:val="List Paragraph Char"/>
    <w:aliases w:val="List # Paragraph Char"/>
    <w:link w:val="ListParagraph"/>
    <w:uiPriority w:val="34"/>
    <w:locked/>
    <w:rsid w:val="009E0743"/>
    <w:rPr>
      <w:rFonts w:ascii="Akkurat" w:eastAsiaTheme="majorEastAsia" w:hAnsi="Akkurat"/>
      <w:sz w:val="21"/>
      <w:lang w:val="fr-BE"/>
    </w:rPr>
  </w:style>
  <w:style w:type="character" w:styleId="UnresolvedMention">
    <w:name w:val="Unresolved Mention"/>
    <w:basedOn w:val="DefaultParagraphFont"/>
    <w:uiPriority w:val="99"/>
    <w:semiHidden/>
    <w:unhideWhenUsed/>
    <w:rsid w:val="0041006C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70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D66C4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71707"/>
    <w:rPr>
      <w:rFonts w:eastAsiaTheme="minorEastAsia"/>
      <w:color w:val="5D66C4"/>
      <w:spacing w:val="15"/>
      <w:kern w:val="0"/>
      <w:shd w:val="clear" w:color="auto" w:fill="FFFFFF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710"/>
    <w:pPr>
      <w:shd w:val="clear" w:color="auto" w:fill="FFFFFF"/>
      <w:spacing w:after="225"/>
    </w:pPr>
    <w:rPr>
      <w:rFonts w:ascii="Akkurat" w:eastAsia="Times New Roman" w:hAnsi="Akkurat" w:cs="Open Sans"/>
      <w:b/>
      <w:bCs/>
      <w:color w:val="000000"/>
      <w:kern w:val="0"/>
      <w:lang w:val="en-US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710"/>
    <w:rPr>
      <w:rFonts w:ascii="Akkurat" w:eastAsia="Times New Roman" w:hAnsi="Akkurat" w:cs="Open Sans"/>
      <w:b/>
      <w:bCs/>
      <w:color w:val="000000"/>
      <w:kern w:val="0"/>
      <w:sz w:val="20"/>
      <w:szCs w:val="20"/>
      <w:shd w:val="clear" w:color="auto" w:fill="FFFFFF"/>
      <w:lang w:val="en-GB"/>
      <w14:ligatures w14:val="none"/>
    </w:rPr>
  </w:style>
  <w:style w:type="paragraph" w:styleId="Revision">
    <w:name w:val="Revision"/>
    <w:hidden/>
    <w:uiPriority w:val="99"/>
    <w:semiHidden/>
    <w:rsid w:val="00AE652A"/>
    <w:pPr>
      <w:spacing w:after="0" w:line="240" w:lineRule="auto"/>
    </w:pPr>
    <w:rPr>
      <w:rFonts w:ascii="Akkurat" w:eastAsia="Times New Roman" w:hAnsi="Akkurat" w:cs="Open Sans"/>
      <w:color w:val="000000"/>
      <w:kern w:val="0"/>
      <w:sz w:val="21"/>
      <w:szCs w:val="21"/>
      <w14:ligatures w14:val="none"/>
    </w:rPr>
  </w:style>
  <w:style w:type="numbering" w:customStyle="1" w:styleId="ListNumbers">
    <w:name w:val="List Numbers"/>
    <w:basedOn w:val="NoList"/>
    <w:uiPriority w:val="99"/>
    <w:rsid w:val="00195FF0"/>
    <w:pPr>
      <w:numPr>
        <w:numId w:val="29"/>
      </w:numPr>
    </w:pPr>
  </w:style>
  <w:style w:type="paragraph" w:customStyle="1" w:styleId="ListNumberAlterfin">
    <w:name w:val="List Number Alterfin"/>
    <w:basedOn w:val="ListParagraph"/>
    <w:link w:val="ListNumberAlterfinChar"/>
    <w:qFormat/>
    <w:rsid w:val="00F77BB3"/>
    <w:pPr>
      <w:numPr>
        <w:ilvl w:val="0"/>
        <w:numId w:val="31"/>
      </w:numPr>
    </w:pPr>
  </w:style>
  <w:style w:type="character" w:customStyle="1" w:styleId="ListNumberAlterfinChar">
    <w:name w:val="List Number Alterfin Char"/>
    <w:basedOn w:val="ListParagraphChar"/>
    <w:link w:val="ListNumberAlterfin"/>
    <w:rsid w:val="00F77BB3"/>
    <w:rPr>
      <w:rFonts w:ascii="Akkurat" w:eastAsiaTheme="majorEastAsia" w:hAnsi="Akkurat"/>
      <w:sz w:val="21"/>
      <w:lang w:val="fr-BE"/>
    </w:rPr>
  </w:style>
  <w:style w:type="paragraph" w:customStyle="1" w:styleId="Links">
    <w:name w:val="Links"/>
    <w:basedOn w:val="Normal"/>
    <w:link w:val="LinksChar"/>
    <w:qFormat/>
    <w:rsid w:val="00DA084B"/>
    <w:rPr>
      <w:rFonts w:eastAsiaTheme="majorEastAsia"/>
      <w:color w:val="FAA61A" w:themeColor="text2"/>
      <w:u w:val="dotted" w:color="FAA61A" w:themeColor="text2"/>
    </w:rPr>
  </w:style>
  <w:style w:type="character" w:customStyle="1" w:styleId="LinksChar">
    <w:name w:val="Links Char"/>
    <w:basedOn w:val="DefaultParagraphFont"/>
    <w:link w:val="Links"/>
    <w:rsid w:val="00DA084B"/>
    <w:rPr>
      <w:rFonts w:ascii="Akkurat" w:eastAsiaTheme="majorEastAsia" w:hAnsi="Akkurat" w:cs="Open Sans"/>
      <w:color w:val="FAA61A" w:themeColor="text2"/>
      <w:kern w:val="0"/>
      <w:sz w:val="21"/>
      <w:szCs w:val="21"/>
      <w:u w:val="dotted" w:color="FAA61A" w:themeColor="text2"/>
      <w:shd w:val="clear" w:color="auto" w:fill="FFFFFF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42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en.alterfin.be/" TargetMode="External"/></Relationships>
</file>

<file path=word/theme/theme1.xml><?xml version="1.0" encoding="utf-8"?>
<a:theme xmlns:a="http://schemas.openxmlformats.org/drawingml/2006/main" name="Office Theme">
  <a:themeElements>
    <a:clrScheme name="Alterfin 2025">
      <a:dk1>
        <a:srgbClr val="262C69"/>
      </a:dk1>
      <a:lt1>
        <a:srgbClr val="F2F2F2"/>
      </a:lt1>
      <a:dk2>
        <a:srgbClr val="FAA61A"/>
      </a:dk2>
      <a:lt2>
        <a:srgbClr val="F2F2F2"/>
      </a:lt2>
      <a:accent1>
        <a:srgbClr val="1F3C92"/>
      </a:accent1>
      <a:accent2>
        <a:srgbClr val="E2E0EE"/>
      </a:accent2>
      <a:accent3>
        <a:srgbClr val="A4A1CF"/>
      </a:accent3>
      <a:accent4>
        <a:srgbClr val="FFE5BF"/>
      </a:accent4>
      <a:accent5>
        <a:srgbClr val="FDCB78"/>
      </a:accent5>
      <a:accent6>
        <a:srgbClr val="FAA61A"/>
      </a:accent6>
      <a:hlink>
        <a:srgbClr val="1F3C92"/>
      </a:hlink>
      <a:folHlink>
        <a:srgbClr val="1F3C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indBy xmlns="3cef716e-647b-49bf-97e6-3548d4ed63f7">2023-06-28T09:16:29Z</RemindBy>
    <Tag xmlns="3cef716e-647b-49bf-97e6-3548d4ed63f7">Red</Tag>
    <_ip_UnifiedCompliancePolicyUIAction xmlns="http://schemas.microsoft.com/sharepoint/v3" xsi:nil="true"/>
    <lcf76f155ced4ddcb4097134ff3c332f xmlns="3cef716e-647b-49bf-97e6-3548d4ed63f7">
      <Terms xmlns="http://schemas.microsoft.com/office/infopath/2007/PartnerControls"/>
    </lcf76f155ced4ddcb4097134ff3c332f>
    <TaxCatchAll xmlns="609dd4bf-2c9f-47e5-9109-9c00c9a18646" xsi:nil="true"/>
    <_ip_UnifiedCompliancePolicyProperties xmlns="http://schemas.microsoft.com/sharepoint/v3" xsi:nil="true"/>
    <_Flow_SignoffStatus xmlns="3cef716e-647b-49bf-97e6-3548d4ed63f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A172CA7585E449B2006A660C9DBDF" ma:contentTypeVersion="27" ma:contentTypeDescription="Create a new document." ma:contentTypeScope="" ma:versionID="f2a176cd344ca27a8e675cd08cc7d377">
  <xsd:schema xmlns:xsd="http://www.w3.org/2001/XMLSchema" xmlns:xs="http://www.w3.org/2001/XMLSchema" xmlns:p="http://schemas.microsoft.com/office/2006/metadata/properties" xmlns:ns1="http://schemas.microsoft.com/sharepoint/v3" xmlns:ns2="609dd4bf-2c9f-47e5-9109-9c00c9a18646" xmlns:ns3="3cef716e-647b-49bf-97e6-3548d4ed63f7" targetNamespace="http://schemas.microsoft.com/office/2006/metadata/properties" ma:root="true" ma:fieldsID="806127f7a2bac78bac1a771563e61780" ns1:_="" ns2:_="" ns3:_="">
    <xsd:import namespace="http://schemas.microsoft.com/sharepoint/v3"/>
    <xsd:import namespace="609dd4bf-2c9f-47e5-9109-9c00c9a18646"/>
    <xsd:import namespace="3cef716e-647b-49bf-97e6-3548d4ed63f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Location" minOccurs="0"/>
                <xsd:element ref="ns3:RemindBy" minOccurs="0"/>
                <xsd:element ref="ns3:MediaServiceGenerationTime" minOccurs="0"/>
                <xsd:element ref="ns3:MediaServiceEventHashCode" minOccurs="0"/>
                <xsd:element ref="ns3:Tag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dd4bf-2c9f-47e5-9109-9c00c9a1864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30" nillable="true" ma:displayName="Taxonomy Catch All Column" ma:hidden="true" ma:list="{633c6233-4a72-42e2-adb6-19bf54384832}" ma:internalName="TaxCatchAll" ma:showField="CatchAllData" ma:web="609dd4bf-2c9f-47e5-9109-9c00c9a186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f716e-647b-49bf-97e6-3548d4ed6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RemindBy" ma:index="20" nillable="true" ma:displayName="RemindBy" ma:default="[today]" ma:format="DateOnly" ma:internalName="RemindBy">
      <xsd:simpleType>
        <xsd:restriction base="dms:DateTime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Tag" ma:index="23" nillable="true" ma:displayName="Tag" ma:default="Red" ma:format="Dropdown" ma:indexed="true" ma:internalName="Tag">
      <xsd:simpleType>
        <xsd:union memberTypes="dms:Text">
          <xsd:simpleType>
            <xsd:restriction base="dms:Choice">
              <xsd:enumeration value="Red"/>
              <xsd:enumeration value="Green"/>
              <xsd:enumeration value="Blue"/>
            </xsd:restriction>
          </xsd:simpleType>
        </xsd:un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427e6915-3f15-4c16-8c8f-b0b0c3c6e6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67405A-CA74-4070-A200-CA2B428B7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A28903-4DD1-4ABC-8971-0AEA99406D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0459FA-D4FA-4518-A8D6-EBEA3EB9121F}">
  <ds:schemaRefs>
    <ds:schemaRef ds:uri="http://schemas.microsoft.com/office/2006/metadata/properties"/>
    <ds:schemaRef ds:uri="http://schemas.microsoft.com/office/infopath/2007/PartnerControls"/>
    <ds:schemaRef ds:uri="3cef716e-647b-49bf-97e6-3548d4ed63f7"/>
    <ds:schemaRef ds:uri="http://schemas.microsoft.com/sharepoint/v3"/>
    <ds:schemaRef ds:uri="609dd4bf-2c9f-47e5-9109-9c00c9a18646"/>
  </ds:schemaRefs>
</ds:datastoreItem>
</file>

<file path=customXml/itemProps4.xml><?xml version="1.0" encoding="utf-8"?>
<ds:datastoreItem xmlns:ds="http://schemas.openxmlformats.org/officeDocument/2006/customXml" ds:itemID="{5F15E6A5-37A1-488F-804F-9008E320A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09dd4bf-2c9f-47e5-9109-9c00c9a18646"/>
    <ds:schemaRef ds:uri="3cef716e-647b-49bf-97e6-3548d4ed6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5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lde Van Brussel</dc:creator>
  <cp:keywords/>
  <dc:description/>
  <cp:lastModifiedBy>Mathilde Van Brussel</cp:lastModifiedBy>
  <cp:revision>47</cp:revision>
  <dcterms:created xsi:type="dcterms:W3CDTF">2025-04-23T23:39:00Z</dcterms:created>
  <dcterms:modified xsi:type="dcterms:W3CDTF">2025-07-0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604f2a-c7d0-44a9-8ad8-ee0f677624f3</vt:lpwstr>
  </property>
  <property fmtid="{D5CDD505-2E9C-101B-9397-08002B2CF9AE}" pid="3" name="ContentTypeId">
    <vt:lpwstr>0x01010038DA172CA7585E449B2006A660C9DBDF</vt:lpwstr>
  </property>
  <property fmtid="{D5CDD505-2E9C-101B-9397-08002B2CF9AE}" pid="4" name="MediaServiceImageTags">
    <vt:lpwstr/>
  </property>
</Properties>
</file>